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C51" w:rsidRPr="00935C51" w:rsidRDefault="00935C51" w:rsidP="00935C51">
      <w:pPr>
        <w:jc w:val="center"/>
        <w:rPr>
          <w:rFonts w:ascii="AR P丸ゴシック体E" w:eastAsia="AR P丸ゴシック体E" w:hAnsi="AR P丸ゴシック体E"/>
          <w:sz w:val="28"/>
        </w:rPr>
      </w:pPr>
      <w:r w:rsidRPr="00935C51">
        <w:rPr>
          <w:rFonts w:ascii="AR P丸ゴシック体E" w:eastAsia="AR P丸ゴシック体E" w:hAnsi="AR P丸ゴシック体E" w:hint="eastAsia"/>
          <w:sz w:val="28"/>
        </w:rPr>
        <w:t>海外体験報告（</w:t>
      </w:r>
      <w:r w:rsidRPr="00935C51">
        <w:rPr>
          <w:rFonts w:ascii="AR P丸ゴシック体E" w:eastAsia="AR P丸ゴシック体E" w:hAnsi="AR P丸ゴシック体E"/>
          <w:sz w:val="28"/>
        </w:rPr>
        <w:t>Overseas experience report</w:t>
      </w:r>
      <w:r w:rsidRPr="00935C51">
        <w:rPr>
          <w:rFonts w:ascii="AR P丸ゴシック体E" w:eastAsia="AR P丸ゴシック体E" w:hAnsi="AR P丸ゴシック体E" w:hint="eastAsia"/>
          <w:sz w:val="28"/>
        </w:rPr>
        <w:t>）</w:t>
      </w:r>
    </w:p>
    <w:p w:rsidR="00935C51" w:rsidRDefault="00935C51" w:rsidP="00935C51">
      <w:pPr>
        <w:jc w:val="center"/>
      </w:pPr>
    </w:p>
    <w:tbl>
      <w:tblPr>
        <w:tblStyle w:val="a3"/>
        <w:tblW w:w="9916" w:type="dxa"/>
        <w:tblLook w:val="04A0" w:firstRow="1" w:lastRow="0" w:firstColumn="1" w:lastColumn="0" w:noHBand="0" w:noVBand="1"/>
      </w:tblPr>
      <w:tblGrid>
        <w:gridCol w:w="1412"/>
        <w:gridCol w:w="566"/>
        <w:gridCol w:w="3959"/>
        <w:gridCol w:w="3979"/>
      </w:tblGrid>
      <w:tr w:rsidR="00935C51" w:rsidTr="009338E5">
        <w:trPr>
          <w:trHeight w:val="396"/>
        </w:trPr>
        <w:tc>
          <w:tcPr>
            <w:tcW w:w="9916" w:type="dxa"/>
            <w:gridSpan w:val="4"/>
          </w:tcPr>
          <w:p w:rsidR="00935C51" w:rsidRPr="00464D3C" w:rsidRDefault="00935C51" w:rsidP="003F7464">
            <w:pPr>
              <w:rPr>
                <w:rFonts w:asciiTheme="majorHAnsi" w:eastAsia="メイリオ" w:hAnsiTheme="majorHAnsi" w:cstheme="majorHAnsi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看護学専攻</w:t>
            </w:r>
            <w:r w:rsidR="003F7464">
              <w:rPr>
                <w:rFonts w:asciiTheme="majorHAnsi" w:eastAsia="メイリオ" w:hAnsiTheme="majorHAnsi" w:cstheme="majorHAnsi" w:hint="eastAsia"/>
              </w:rPr>
              <w:t xml:space="preserve"> 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学年"/>
                <w:tag w:val="学年"/>
                <w:id w:val="-1224903291"/>
                <w:placeholder>
                  <w:docPart w:val="F5FD01790DED424BAF5EA662313F0413"/>
                </w:placeholder>
                <w:showingPlcHdr/>
                <w15:color w:val="FF0000"/>
                <w:dropDownList>
                  <w:listItem w:displayText="1年" w:value="1年"/>
                  <w:listItem w:displayText="2年" w:value="2年"/>
                  <w:listItem w:displayText="3年" w:value="3年"/>
                  <w:listItem w:displayText="4年" w:value="4年"/>
                  <w:listItem w:displayText="M(修士）" w:value="M(修士）"/>
                  <w:listItem w:displayText="D(博士)" w:value="D(博士)"/>
                </w:dropDownList>
              </w:sdtPr>
              <w:sdtEndPr/>
              <w:sdtContent>
                <w:r w:rsidR="003F7464">
                  <w:rPr>
                    <w:rStyle w:val="a8"/>
                    <w:rFonts w:hint="eastAsia"/>
                  </w:rPr>
                  <w:t>渡航学年</w:t>
                </w:r>
              </w:sdtContent>
            </w:sdt>
            <w:r w:rsidR="003F7464">
              <w:rPr>
                <w:rFonts w:asciiTheme="majorHAnsi" w:eastAsia="メイリオ" w:hAnsiTheme="majorHAnsi" w:cstheme="majorHAnsi" w:hint="eastAsia"/>
              </w:rPr>
              <w:t xml:space="preserve"> </w:t>
            </w:r>
            <w:r w:rsidR="00BE5005">
              <w:rPr>
                <w:rFonts w:asciiTheme="majorHAnsi" w:eastAsia="メイリオ" w:hAnsiTheme="majorHAnsi" w:cstheme="majorHAnsi" w:hint="eastAsia"/>
              </w:rPr>
              <w:t xml:space="preserve"> </w:t>
            </w:r>
            <w:r w:rsidRPr="00464D3C">
              <w:rPr>
                <w:rFonts w:asciiTheme="majorHAnsi" w:eastAsia="メイリオ" w:hAnsiTheme="majorHAnsi" w:cstheme="majorHAnsi"/>
              </w:rPr>
              <w:t>氏名</w:t>
            </w:r>
            <w:r w:rsidR="00464D3C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氏名"/>
                <w:tag w:val="氏名"/>
                <w:id w:val="237068475"/>
                <w:placeholder>
                  <w:docPart w:val="1A4D9DA18DA94B9E9A100AFCACA3AC54"/>
                </w:placeholder>
                <w:showingPlcHdr/>
                <w15:color w:val="FF0000"/>
              </w:sdtPr>
              <w:sdtEndPr/>
              <w:sdtContent>
                <w:r w:rsidR="003F7464">
                  <w:rPr>
                    <w:rStyle w:val="a8"/>
                    <w:rFonts w:hint="eastAsia"/>
                  </w:rPr>
                  <w:t>氏名を入力</w:t>
                </w:r>
              </w:sdtContent>
            </w:sdt>
            <w:r w:rsidR="00464D3C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r w:rsidR="003F7464">
              <w:rPr>
                <w:rFonts w:asciiTheme="majorHAnsi" w:eastAsia="メイリオ" w:hAnsiTheme="majorHAnsi" w:cstheme="majorHAnsi" w:hint="eastAsia"/>
              </w:rPr>
              <w:t xml:space="preserve">　</w:t>
            </w:r>
            <w:r w:rsidR="00464D3C" w:rsidRPr="00464D3C">
              <w:rPr>
                <w:rFonts w:asciiTheme="majorHAnsi" w:eastAsia="メイリオ" w:hAnsiTheme="majorHAnsi" w:cstheme="majorHAnsi"/>
              </w:rPr>
              <w:t xml:space="preserve">渡航先　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渡航先"/>
                <w:tag w:val="渡航先"/>
                <w:id w:val="1775283414"/>
                <w:placeholder>
                  <w:docPart w:val="A28F6C2C414F4B29AA53933530473F00"/>
                </w:placeholder>
                <w:showingPlcHdr/>
                <w15:color w:val="FF0000"/>
              </w:sdtPr>
              <w:sdtEndPr/>
              <w:sdtContent>
                <w:r w:rsidR="003F7464">
                  <w:rPr>
                    <w:rStyle w:val="a8"/>
                    <w:rFonts w:hint="eastAsia"/>
                  </w:rPr>
                  <w:t>国名を入力</w:t>
                </w:r>
              </w:sdtContent>
            </w:sdt>
            <w:r w:rsidR="00464D3C" w:rsidRPr="00464D3C">
              <w:rPr>
                <w:rFonts w:asciiTheme="majorHAnsi" w:eastAsia="メイリオ" w:hAnsiTheme="majorHAnsi" w:cstheme="majorHAnsi"/>
              </w:rPr>
              <w:t xml:space="preserve">　　　　　　　　　　　</w:t>
            </w:r>
            <w:r w:rsidRPr="00464D3C">
              <w:rPr>
                <w:rFonts w:asciiTheme="majorHAnsi" w:eastAsia="メイリオ" w:hAnsiTheme="majorHAnsi" w:cstheme="majorHAnsi"/>
              </w:rPr>
              <w:t xml:space="preserve">　　　　　　　</w:t>
            </w:r>
          </w:p>
        </w:tc>
      </w:tr>
      <w:tr w:rsidR="00935C51" w:rsidTr="009338E5">
        <w:trPr>
          <w:trHeight w:val="379"/>
        </w:trPr>
        <w:tc>
          <w:tcPr>
            <w:tcW w:w="9916" w:type="dxa"/>
            <w:gridSpan w:val="4"/>
          </w:tcPr>
          <w:p w:rsidR="009338E5" w:rsidRPr="00464D3C" w:rsidRDefault="00054AE2" w:rsidP="00C13C5F">
            <w:pPr>
              <w:rPr>
                <w:rFonts w:asciiTheme="majorHAnsi" w:eastAsia="メイリオ" w:hAnsiTheme="majorHAnsi" w:cstheme="majorHAnsi"/>
              </w:rPr>
            </w:pPr>
            <w:sdt>
              <w:sdtPr>
                <w:rPr>
                  <w:rFonts w:asciiTheme="majorHAnsi" w:eastAsia="メイリオ" w:hAnsiTheme="majorHAnsi" w:cstheme="majorHAnsi"/>
                </w:rPr>
                <w:id w:val="105520581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A2082">
                  <w:rPr>
                    <w:rFonts w:ascii="ＭＳ ゴシック" w:eastAsia="ＭＳ ゴシック" w:hAnsi="ＭＳ ゴシック" w:cstheme="majorHAnsi" w:hint="eastAsia"/>
                  </w:rPr>
                  <w:t>☐</w:t>
                </w:r>
              </w:sdtContent>
            </w:sdt>
            <w:r w:rsidR="00C13C5F" w:rsidRPr="00464D3C">
              <w:rPr>
                <w:rFonts w:asciiTheme="majorHAnsi" w:eastAsia="メイリオ" w:hAnsiTheme="majorHAnsi" w:cstheme="majorHAnsi"/>
              </w:rPr>
              <w:t xml:space="preserve">海外研修　</w:t>
            </w:r>
            <w:sdt>
              <w:sdtPr>
                <w:rPr>
                  <w:rFonts w:asciiTheme="majorHAnsi" w:eastAsia="メイリオ" w:hAnsiTheme="majorHAnsi" w:cstheme="majorHAnsi"/>
                </w:rPr>
                <w:id w:val="210168533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F7464">
                  <w:rPr>
                    <w:rFonts w:ascii="ＭＳ ゴシック" w:eastAsia="ＭＳ ゴシック" w:hAnsi="ＭＳ ゴシック" w:cstheme="majorHAnsi" w:hint="eastAsia"/>
                  </w:rPr>
                  <w:t>☐</w:t>
                </w:r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>海外留学</w:t>
            </w:r>
            <w:r w:rsidR="00C13C5F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sdt>
              <w:sdtPr>
                <w:rPr>
                  <w:rFonts w:asciiTheme="majorHAnsi" w:eastAsia="メイリオ" w:hAnsiTheme="majorHAnsi" w:cstheme="majorHAnsi"/>
                </w:rPr>
                <w:id w:val="-202646681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F7464">
                  <w:rPr>
                    <w:rFonts w:ascii="ＭＳ ゴシック" w:eastAsia="ＭＳ ゴシック" w:hAnsi="ＭＳ ゴシック" w:cstheme="majorHAnsi" w:hint="eastAsia"/>
                  </w:rPr>
                  <w:t>☐</w:t>
                </w:r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>海外学会参加・発表</w:t>
            </w:r>
            <w:r w:rsidR="00C13C5F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sdt>
              <w:sdtPr>
                <w:rPr>
                  <w:rFonts w:asciiTheme="majorHAnsi" w:eastAsia="メイリオ" w:hAnsiTheme="majorHAnsi" w:cstheme="majorHAnsi"/>
                </w:rPr>
                <w:id w:val="121330712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F7464">
                  <w:rPr>
                    <w:rFonts w:ascii="ＭＳ ゴシック" w:eastAsia="ＭＳ ゴシック" w:hAnsi="ＭＳ ゴシック" w:cstheme="majorHAnsi" w:hint="eastAsia"/>
                  </w:rPr>
                  <w:t>☐</w:t>
                </w:r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>その他　（　　　　　　　　　　　　　　）</w:t>
            </w:r>
          </w:p>
          <w:p w:rsidR="00C13C5F" w:rsidRPr="00464D3C" w:rsidRDefault="00C13C5F" w:rsidP="003F7464">
            <w:pPr>
              <w:rPr>
                <w:rFonts w:asciiTheme="majorHAnsi" w:eastAsia="メイリオ" w:hAnsiTheme="majorHAnsi" w:cstheme="majorHAnsi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利用制度</w:t>
            </w:r>
            <w:r w:rsidR="00F66D25" w:rsidRPr="00464D3C">
              <w:rPr>
                <w:rFonts w:asciiTheme="majorHAnsi" w:eastAsia="メイリオ" w:hAnsiTheme="majorHAnsi" w:cstheme="majorHAnsi"/>
              </w:rPr>
              <w:t>／学会名</w:t>
            </w:r>
            <w:r w:rsidRPr="00464D3C">
              <w:rPr>
                <w:rFonts w:asciiTheme="majorHAnsi" w:eastAsia="メイリオ" w:hAnsiTheme="majorHAnsi" w:cstheme="majorHAnsi"/>
              </w:rPr>
              <w:t>（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制度/学会"/>
                <w:tag w:val="制度/学会"/>
                <w:id w:val="882210863"/>
                <w:placeholder>
                  <w:docPart w:val="76BA0D5E335D4D79B2EB4C93CEE3DD5A"/>
                </w:placeholder>
                <w:showingPlcHdr/>
                <w15:color w:val="FF0000"/>
              </w:sdtPr>
              <w:sdtEndPr/>
              <w:sdtContent>
                <w:r w:rsidR="003F7464">
                  <w:rPr>
                    <w:rStyle w:val="a8"/>
                    <w:rFonts w:hint="eastAsia"/>
                  </w:rPr>
                  <w:t>具体的に</w:t>
                </w:r>
                <w:r w:rsidR="003F7464" w:rsidRPr="00671F23">
                  <w:rPr>
                    <w:rStyle w:val="a8"/>
                    <w:rFonts w:hint="eastAsia"/>
                  </w:rPr>
                  <w:t>入力</w:t>
                </w:r>
              </w:sdtContent>
            </w:sdt>
            <w:r w:rsidRPr="00464D3C">
              <w:rPr>
                <w:rFonts w:asciiTheme="majorHAnsi" w:eastAsia="メイリオ" w:hAnsiTheme="majorHAnsi" w:cstheme="majorHAnsi"/>
              </w:rPr>
              <w:t xml:space="preserve">　　</w:t>
            </w:r>
            <w:r w:rsidR="003F7464">
              <w:rPr>
                <w:rFonts w:asciiTheme="majorHAnsi" w:eastAsia="メイリオ" w:hAnsiTheme="majorHAnsi" w:cstheme="majorHAnsi" w:hint="eastAsia"/>
              </w:rPr>
              <w:t xml:space="preserve">　　　　　　　　　　　　　　　　　　</w:t>
            </w:r>
            <w:r w:rsidRPr="00464D3C">
              <w:rPr>
                <w:rFonts w:asciiTheme="majorHAnsi" w:eastAsia="メイリオ" w:hAnsiTheme="majorHAnsi" w:cstheme="majorHAnsi"/>
              </w:rPr>
              <w:t>）</w:t>
            </w:r>
          </w:p>
        </w:tc>
      </w:tr>
      <w:tr w:rsidR="00935C51" w:rsidTr="00BF468F">
        <w:trPr>
          <w:trHeight w:val="396"/>
        </w:trPr>
        <w:tc>
          <w:tcPr>
            <w:tcW w:w="1980" w:type="dxa"/>
            <w:gridSpan w:val="2"/>
            <w:tcBorders>
              <w:right w:val="nil"/>
            </w:tcBorders>
          </w:tcPr>
          <w:p w:rsidR="00935C51" w:rsidRPr="00464D3C" w:rsidRDefault="009338E5" w:rsidP="003F7464">
            <w:pPr>
              <w:rPr>
                <w:rFonts w:asciiTheme="majorHAnsi" w:eastAsia="メイリオ" w:hAnsiTheme="majorHAnsi" w:cstheme="majorHAnsi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渡航期間</w:t>
            </w:r>
            <w:r w:rsidRPr="00464D3C">
              <w:rPr>
                <w:rFonts w:asciiTheme="majorHAnsi" w:eastAsia="メイリオ" w:hAnsiTheme="majorHAnsi" w:cstheme="majorHAnsi"/>
              </w:rPr>
              <w:t>period</w:t>
            </w:r>
            <w:r w:rsidR="003F7464">
              <w:rPr>
                <w:rFonts w:asciiTheme="majorHAnsi" w:eastAsia="メイリオ" w:hAnsiTheme="majorHAnsi" w:cstheme="majorHAnsi" w:hint="eastAsia"/>
              </w:rPr>
              <w:t xml:space="preserve">　</w:t>
            </w:r>
          </w:p>
        </w:tc>
        <w:tc>
          <w:tcPr>
            <w:tcW w:w="7936" w:type="dxa"/>
            <w:gridSpan w:val="2"/>
            <w:tcBorders>
              <w:left w:val="nil"/>
            </w:tcBorders>
          </w:tcPr>
          <w:p w:rsidR="00935C51" w:rsidRPr="00464D3C" w:rsidRDefault="00054AE2" w:rsidP="00DF547B">
            <w:pPr>
              <w:rPr>
                <w:rFonts w:asciiTheme="majorHAnsi" w:eastAsia="メイリオ" w:hAnsiTheme="majorHAnsi" w:cstheme="majorHAnsi"/>
              </w:rPr>
            </w:pPr>
            <w:sdt>
              <w:sdtPr>
                <w:rPr>
                  <w:rFonts w:asciiTheme="majorHAnsi" w:eastAsia="メイリオ" w:hAnsiTheme="majorHAnsi" w:cstheme="majorHAnsi"/>
                </w:rPr>
                <w:id w:val="-1909149824"/>
                <w:placeholder>
                  <w:docPart w:val="D39A4BED3FC54D3B95E2B3F623E388C7"/>
                </w:placeholder>
                <w:showingPlcHdr/>
                <w:date>
                  <w:dateFormat w:val="yyyy/MM/dd"/>
                  <w:lid w:val="ja-JP"/>
                  <w:storeMappedDataAs w:val="dateTime"/>
                  <w:calendar w:val="japan"/>
                </w:date>
              </w:sdtPr>
              <w:sdtEndPr/>
              <w:sdtContent>
                <w:r w:rsidR="00C02824">
                  <w:rPr>
                    <w:rStyle w:val="a8"/>
                    <w:rFonts w:hint="eastAsia"/>
                  </w:rPr>
                  <w:t>出発日</w:t>
                </w:r>
              </w:sdtContent>
            </w:sdt>
            <w:r w:rsidR="00C02824">
              <w:rPr>
                <w:rFonts w:asciiTheme="majorHAnsi" w:eastAsia="メイリオ" w:hAnsiTheme="majorHAnsi" w:cstheme="majorHAnsi" w:hint="eastAsia"/>
              </w:rPr>
              <w:t xml:space="preserve">　　　～　　　</w:t>
            </w:r>
            <w:r w:rsidR="00F66D25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sdt>
              <w:sdtPr>
                <w:rPr>
                  <w:rFonts w:asciiTheme="majorHAnsi" w:eastAsia="メイリオ" w:hAnsiTheme="majorHAnsi" w:cstheme="majorHAnsi"/>
                </w:rPr>
                <w:id w:val="-2048671740"/>
                <w:placeholder>
                  <w:docPart w:val="B57FA1FEA9F2476C9A6EA6BF6FC3FB8E"/>
                </w:placeholder>
                <w:showingPlcHdr/>
                <w:date>
                  <w:dateFormat w:val="yyyy/MM/dd"/>
                  <w:lid w:val="ja-JP"/>
                  <w:storeMappedDataAs w:val="dateTime"/>
                  <w:calendar w:val="japan"/>
                </w:date>
              </w:sdtPr>
              <w:sdtEndPr/>
              <w:sdtContent>
                <w:r w:rsidR="00C02824">
                  <w:rPr>
                    <w:rStyle w:val="a8"/>
                    <w:rFonts w:hint="eastAsia"/>
                  </w:rPr>
                  <w:t>帰国日</w:t>
                </w:r>
              </w:sdtContent>
            </w:sdt>
            <w:r w:rsidR="00F66D25" w:rsidRPr="00464D3C">
              <w:rPr>
                <w:rFonts w:asciiTheme="majorHAnsi" w:eastAsia="メイリオ" w:hAnsiTheme="majorHAnsi" w:cstheme="majorHAnsi"/>
              </w:rPr>
              <w:t xml:space="preserve">　　　　　　</w:t>
            </w:r>
            <w:r w:rsidR="009338E5" w:rsidRPr="00464D3C">
              <w:rPr>
                <w:rFonts w:asciiTheme="majorHAnsi" w:eastAsia="メイリオ" w:hAnsiTheme="majorHAnsi" w:cstheme="majorHAnsi"/>
              </w:rPr>
              <w:t xml:space="preserve">　（　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期間"/>
                <w:tag w:val="期間"/>
                <w:id w:val="-1576738914"/>
                <w:placeholder>
                  <w:docPart w:val="4E702A84514D480A8484A44942EFFFAD"/>
                </w:placeholder>
                <w:showingPlcHdr/>
              </w:sdtPr>
              <w:sdtEndPr/>
              <w:sdtContent>
                <w:r w:rsidR="00DF547B">
                  <w:rPr>
                    <w:rStyle w:val="a8"/>
                    <w:rFonts w:hint="eastAsia"/>
                  </w:rPr>
                  <w:t>日数</w:t>
                </w:r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r w:rsidR="00C13C5F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r w:rsidR="009338E5" w:rsidRPr="00464D3C">
              <w:rPr>
                <w:rFonts w:asciiTheme="majorHAnsi" w:eastAsia="メイリオ" w:hAnsiTheme="majorHAnsi" w:cstheme="majorHAnsi"/>
              </w:rPr>
              <w:t xml:space="preserve">　日間）</w:t>
            </w:r>
          </w:p>
        </w:tc>
      </w:tr>
      <w:tr w:rsidR="00935C51" w:rsidTr="00BE5005">
        <w:trPr>
          <w:trHeight w:val="379"/>
        </w:trPr>
        <w:tc>
          <w:tcPr>
            <w:tcW w:w="1413" w:type="dxa"/>
            <w:tcBorders>
              <w:right w:val="nil"/>
            </w:tcBorders>
          </w:tcPr>
          <w:p w:rsidR="00935C51" w:rsidRPr="00464D3C" w:rsidRDefault="009338E5">
            <w:pPr>
              <w:rPr>
                <w:rFonts w:asciiTheme="majorHAnsi" w:eastAsia="メイリオ" w:hAnsiTheme="majorHAnsi" w:cstheme="majorHAnsi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費用</w:t>
            </w:r>
            <w:r w:rsidRPr="00464D3C">
              <w:rPr>
                <w:rFonts w:asciiTheme="majorHAnsi" w:eastAsia="メイリオ" w:hAnsiTheme="majorHAnsi" w:cstheme="majorHAnsi"/>
              </w:rPr>
              <w:t>cost</w:t>
            </w:r>
          </w:p>
        </w:tc>
        <w:tc>
          <w:tcPr>
            <w:tcW w:w="8503" w:type="dxa"/>
            <w:gridSpan w:val="3"/>
            <w:tcBorders>
              <w:left w:val="nil"/>
            </w:tcBorders>
          </w:tcPr>
          <w:p w:rsidR="00935C51" w:rsidRPr="00464D3C" w:rsidRDefault="00225AFB">
            <w:pPr>
              <w:rPr>
                <w:rFonts w:asciiTheme="majorHAnsi" w:eastAsia="メイリオ" w:hAnsiTheme="majorHAnsi" w:cstheme="majorHAnsi"/>
              </w:rPr>
            </w:pPr>
            <w:r>
              <w:rPr>
                <w:rFonts w:asciiTheme="majorHAnsi" w:eastAsia="メイリオ" w:hAnsiTheme="majorHAnsi" w:cstheme="majorHAnsi" w:hint="eastAsia"/>
              </w:rPr>
              <w:t>(</w:t>
            </w:r>
            <w:r w:rsidR="00054AE2">
              <w:rPr>
                <w:rFonts w:asciiTheme="majorHAnsi" w:eastAsia="メイリオ" w:hAnsiTheme="majorHAnsi" w:cstheme="majorHAnsi" w:hint="eastAsia"/>
              </w:rPr>
              <w:t>全体経費</w:t>
            </w:r>
            <w:r w:rsidR="00DF547B">
              <w:rPr>
                <w:rFonts w:asciiTheme="majorHAnsi" w:eastAsia="メイリオ" w:hAnsiTheme="majorHAnsi" w:cstheme="majorHAnsi" w:hint="eastAsia"/>
              </w:rPr>
              <w:t>)</w:t>
            </w:r>
            <w:r>
              <w:rPr>
                <w:rFonts w:asciiTheme="majorHAnsi" w:eastAsia="メイリオ" w:hAnsiTheme="majorHAnsi" w:cstheme="majorHAnsi" w:hint="eastAsia"/>
              </w:rPr>
              <w:t xml:space="preserve"> </w:t>
            </w:r>
            <w:r w:rsidR="009338E5" w:rsidRPr="00464D3C">
              <w:rPr>
                <w:rFonts w:asciiTheme="majorHAnsi" w:eastAsia="メイリオ" w:hAnsiTheme="majorHAnsi" w:cstheme="majorHAnsi"/>
              </w:rPr>
              <w:t>航空費</w:t>
            </w:r>
            <w:r w:rsidR="009338E5" w:rsidRPr="00464D3C">
              <w:rPr>
                <w:rFonts w:asciiTheme="majorHAnsi" w:eastAsia="メイリオ" w:hAnsiTheme="majorHAnsi" w:cstheme="majorHAnsi"/>
              </w:rPr>
              <w:t>+</w:t>
            </w:r>
            <w:r w:rsidR="009338E5" w:rsidRPr="00464D3C">
              <w:rPr>
                <w:rFonts w:asciiTheme="majorHAnsi" w:eastAsia="メイリオ" w:hAnsiTheme="majorHAnsi" w:cstheme="majorHAnsi"/>
              </w:rPr>
              <w:t>滞在費</w:t>
            </w:r>
            <w:r w:rsidR="009338E5" w:rsidRPr="00464D3C">
              <w:rPr>
                <w:rFonts w:asciiTheme="majorHAnsi" w:eastAsia="メイリオ" w:hAnsiTheme="majorHAnsi" w:cstheme="majorHAnsi"/>
              </w:rPr>
              <w:t>+</w:t>
            </w:r>
            <w:r w:rsidR="009338E5" w:rsidRPr="00464D3C">
              <w:rPr>
                <w:rFonts w:asciiTheme="majorHAnsi" w:eastAsia="メイリオ" w:hAnsiTheme="majorHAnsi" w:cstheme="majorHAnsi"/>
              </w:rPr>
              <w:t>海外保険</w:t>
            </w:r>
            <w:r w:rsidR="009338E5" w:rsidRPr="00464D3C">
              <w:rPr>
                <w:rFonts w:asciiTheme="majorHAnsi" w:eastAsia="メイリオ" w:hAnsiTheme="majorHAnsi" w:cstheme="majorHAnsi"/>
              </w:rPr>
              <w:t>+</w:t>
            </w:r>
            <w:r w:rsidR="009338E5" w:rsidRPr="00464D3C">
              <w:rPr>
                <w:rFonts w:asciiTheme="majorHAnsi" w:eastAsia="メイリオ" w:hAnsiTheme="majorHAnsi" w:cstheme="majorHAnsi"/>
              </w:rPr>
              <w:t xml:space="preserve">生活費＝　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全体の費用"/>
                <w:tag w:val="全体の費用"/>
                <w:id w:val="-1109667907"/>
                <w:placeholder>
                  <w:docPart w:val="67DF7AB5D94E4FF2B49E0ED04B70FCF2"/>
                </w:placeholder>
                <w:showingPlcHdr/>
                <w15:color w:val="FF0000"/>
              </w:sdtPr>
              <w:sdtEndPr/>
              <w:sdtContent>
                <w:r w:rsidR="00240149">
                  <w:rPr>
                    <w:rStyle w:val="a8"/>
                    <w:rFonts w:hint="eastAsia"/>
                  </w:rPr>
                  <w:t>渡航全体でかかった金額</w:t>
                </w:r>
              </w:sdtContent>
            </w:sdt>
            <w:r w:rsidR="00240149">
              <w:rPr>
                <w:rFonts w:asciiTheme="majorHAnsi" w:eastAsia="メイリオ" w:hAnsiTheme="majorHAnsi" w:cstheme="majorHAnsi" w:hint="eastAsia"/>
              </w:rPr>
              <w:t xml:space="preserve">　</w:t>
            </w:r>
            <w:r w:rsidR="009338E5" w:rsidRPr="00464D3C">
              <w:rPr>
                <w:rFonts w:asciiTheme="majorHAnsi" w:eastAsia="メイリオ" w:hAnsiTheme="majorHAnsi" w:cstheme="majorHAnsi"/>
              </w:rPr>
              <w:t>円</w:t>
            </w:r>
          </w:p>
          <w:p w:rsidR="009338E5" w:rsidRPr="00464D3C" w:rsidRDefault="00240149" w:rsidP="005A2082">
            <w:pPr>
              <w:rPr>
                <w:rFonts w:asciiTheme="majorHAnsi" w:eastAsia="メイリオ" w:hAnsiTheme="majorHAnsi" w:cstheme="majorHAnsi"/>
              </w:rPr>
            </w:pPr>
            <w:r>
              <w:rPr>
                <w:rFonts w:asciiTheme="majorHAnsi" w:eastAsia="メイリオ" w:hAnsiTheme="majorHAnsi" w:cstheme="majorHAnsi" w:hint="eastAsia"/>
              </w:rPr>
              <w:t>その内、</w:t>
            </w:r>
            <w:r w:rsidR="009338E5" w:rsidRPr="00464D3C">
              <w:rPr>
                <w:rFonts w:asciiTheme="majorHAnsi" w:eastAsia="メイリオ" w:hAnsiTheme="majorHAnsi" w:cstheme="majorHAnsi"/>
              </w:rPr>
              <w:t>財政支援</w:t>
            </w:r>
            <w:r w:rsidR="00DF547B">
              <w:rPr>
                <w:rFonts w:asciiTheme="majorHAnsi" w:eastAsia="メイリオ" w:hAnsiTheme="majorHAnsi" w:cstheme="majorHAnsi" w:hint="eastAsia"/>
              </w:rPr>
              <w:t xml:space="preserve"> </w:t>
            </w:r>
            <w:sdt>
              <w:sdtPr>
                <w:rPr>
                  <w:rFonts w:asciiTheme="majorHAnsi" w:eastAsia="メイリオ" w:hAnsiTheme="majorHAnsi" w:cstheme="majorHAnsi" w:hint="eastAsia"/>
                </w:rPr>
                <w:alias w:val="支援額"/>
                <w:tag w:val="支援額"/>
                <w:id w:val="1236507906"/>
                <w:placeholder>
                  <w:docPart w:val="9397FAA5F4E94AB1B0BDAC7AFC503D6B"/>
                </w:placeholder>
                <w:showingPlcHdr/>
                <w15:color w:val="FF0000"/>
              </w:sdtPr>
              <w:sdtEndPr/>
              <w:sdtContent>
                <w:bookmarkStart w:id="0" w:name="_GoBack"/>
                <w:r w:rsidR="00DF547B">
                  <w:rPr>
                    <w:rStyle w:val="a8"/>
                    <w:rFonts w:hint="eastAsia"/>
                  </w:rPr>
                  <w:t>支援額</w:t>
                </w:r>
                <w:bookmarkEnd w:id="0"/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 xml:space="preserve">　</w:t>
            </w:r>
            <w:r w:rsidR="00DF547B">
              <w:rPr>
                <w:rFonts w:asciiTheme="majorHAnsi" w:eastAsia="メイリオ" w:hAnsiTheme="majorHAnsi" w:cstheme="majorHAnsi" w:hint="eastAsia"/>
              </w:rPr>
              <w:t xml:space="preserve">　</w:t>
            </w:r>
            <w:r w:rsidR="009338E5" w:rsidRPr="00464D3C">
              <w:rPr>
                <w:rFonts w:asciiTheme="majorHAnsi" w:eastAsia="メイリオ" w:hAnsiTheme="majorHAnsi" w:cstheme="majorHAnsi"/>
              </w:rPr>
              <w:t>円（財源：</w:t>
            </w:r>
            <w:sdt>
              <w:sdtPr>
                <w:rPr>
                  <w:rFonts w:asciiTheme="majorHAnsi" w:eastAsia="メイリオ" w:hAnsiTheme="majorHAnsi" w:cstheme="majorHAnsi"/>
                </w:rPr>
                <w:alias w:val="財源"/>
                <w:tag w:val="財源"/>
                <w:id w:val="548262427"/>
                <w:placeholder>
                  <w:docPart w:val="AC51F271BAED4099A43283731315127B"/>
                </w:placeholder>
                <w:showingPlcHdr/>
                <w15:color w:val="FF0000"/>
              </w:sdtPr>
              <w:sdtContent>
                <w:r w:rsidR="005A2082">
                  <w:rPr>
                    <w:rStyle w:val="a8"/>
                    <w:rFonts w:hint="eastAsia"/>
                  </w:rPr>
                  <w:t>どこからの支援？</w:t>
                </w:r>
              </w:sdtContent>
            </w:sdt>
            <w:r w:rsidR="009338E5" w:rsidRPr="00464D3C">
              <w:rPr>
                <w:rFonts w:asciiTheme="majorHAnsi" w:eastAsia="メイリオ" w:hAnsiTheme="majorHAnsi" w:cstheme="majorHAnsi"/>
              </w:rPr>
              <w:t xml:space="preserve">　　　　</w:t>
            </w:r>
            <w:r w:rsidR="00DF547B">
              <w:rPr>
                <w:rFonts w:asciiTheme="majorHAnsi" w:eastAsia="メイリオ" w:hAnsiTheme="majorHAnsi" w:cstheme="majorHAnsi" w:hint="eastAsia"/>
              </w:rPr>
              <w:t xml:space="preserve">　</w:t>
            </w:r>
            <w:r w:rsidR="009338E5" w:rsidRPr="00464D3C">
              <w:rPr>
                <w:rFonts w:asciiTheme="majorHAnsi" w:eastAsia="メイリオ" w:hAnsiTheme="majorHAnsi" w:cstheme="majorHAnsi"/>
              </w:rPr>
              <w:t xml:space="preserve">　）</w:t>
            </w:r>
          </w:p>
        </w:tc>
      </w:tr>
      <w:tr w:rsidR="00464D3C" w:rsidTr="00CB36E3">
        <w:trPr>
          <w:trHeight w:val="2153"/>
        </w:trPr>
        <w:tc>
          <w:tcPr>
            <w:tcW w:w="9916" w:type="dxa"/>
            <w:gridSpan w:val="4"/>
          </w:tcPr>
          <w:p w:rsidR="00464D3C" w:rsidRDefault="00464D3C" w:rsidP="00464D3C">
            <w:pPr>
              <w:rPr>
                <w:rFonts w:asciiTheme="majorHAnsi" w:eastAsia="メイリオ" w:hAnsiTheme="majorHAnsi" w:cstheme="majorHAnsi"/>
                <w:sz w:val="22"/>
                <w:shd w:val="clear" w:color="auto" w:fill="FFFFFF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渡航のための準備</w:t>
            </w:r>
            <w:r w:rsidRPr="00464D3C">
              <w:rPr>
                <w:rFonts w:asciiTheme="majorHAnsi" w:eastAsia="メイリオ" w:hAnsiTheme="majorHAnsi" w:cstheme="majorHAnsi"/>
                <w:sz w:val="22"/>
                <w:shd w:val="clear" w:color="auto" w:fill="FFFFFF"/>
              </w:rPr>
              <w:t>Preparatory activities </w:t>
            </w:r>
            <w:r w:rsidRPr="00464D3C">
              <w:rPr>
                <w:rFonts w:asciiTheme="majorHAnsi" w:eastAsia="メイリオ" w:hAnsiTheme="majorHAnsi" w:cstheme="majorHAnsi"/>
                <w:sz w:val="22"/>
                <w:shd w:val="clear" w:color="auto" w:fill="FFFFFF"/>
              </w:rPr>
              <w:t>（事前研修プログラム、独自での語学勉強、下調べなど）</w:t>
            </w:r>
          </w:p>
          <w:sdt>
            <w:sdtPr>
              <w:rPr>
                <w:rFonts w:asciiTheme="majorHAnsi" w:eastAsia="メイリオ" w:hAnsiTheme="majorHAnsi" w:cstheme="majorHAnsi" w:hint="eastAsia"/>
              </w:rPr>
              <w:id w:val="-1606648160"/>
              <w:placeholder>
                <w:docPart w:val="605704D5FB704C53999F0E77D9F42F8A"/>
              </w:placeholder>
              <w:showingPlcHdr/>
              <w15:color w:val="FF0000"/>
            </w:sdtPr>
            <w:sdtEndPr/>
            <w:sdtContent>
              <w:p w:rsidR="00C02824" w:rsidRPr="00464D3C" w:rsidRDefault="00C02824" w:rsidP="00464D3C">
                <w:pPr>
                  <w:rPr>
                    <w:rFonts w:asciiTheme="majorHAnsi" w:eastAsia="メイリオ" w:hAnsiTheme="majorHAnsi" w:cstheme="majorHAnsi"/>
                  </w:rPr>
                </w:pPr>
                <w:r w:rsidRPr="00671F23">
                  <w:rPr>
                    <w:rStyle w:val="a8"/>
                    <w:rFonts w:hint="eastAsia"/>
                  </w:rPr>
                  <w:t>ここをクリックしてテキストを入力してください。</w:t>
                </w:r>
              </w:p>
            </w:sdtContent>
          </w:sdt>
        </w:tc>
      </w:tr>
      <w:tr w:rsidR="00BE5005" w:rsidTr="00C62217">
        <w:trPr>
          <w:trHeight w:val="5955"/>
        </w:trPr>
        <w:tc>
          <w:tcPr>
            <w:tcW w:w="5948" w:type="dxa"/>
            <w:gridSpan w:val="3"/>
            <w:vMerge w:val="restart"/>
          </w:tcPr>
          <w:p w:rsidR="00BE5005" w:rsidRDefault="00BE5005">
            <w:pPr>
              <w:rPr>
                <w:rFonts w:asciiTheme="majorHAnsi" w:eastAsia="メイリオ" w:hAnsiTheme="majorHAnsi" w:cstheme="majorHAnsi"/>
                <w:sz w:val="22"/>
                <w:shd w:val="clear" w:color="auto" w:fill="FFFFFF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渡航経験からの学び</w:t>
            </w:r>
            <w:r w:rsidRPr="00464D3C">
              <w:rPr>
                <w:rFonts w:asciiTheme="majorHAnsi" w:eastAsia="メイリオ" w:hAnsiTheme="majorHAnsi" w:cstheme="majorHAnsi"/>
                <w:sz w:val="22"/>
                <w:shd w:val="clear" w:color="auto" w:fill="FFFFFF"/>
              </w:rPr>
              <w:t>What I learned from this experience?</w:t>
            </w:r>
          </w:p>
          <w:sdt>
            <w:sdtPr>
              <w:rPr>
                <w:rFonts w:asciiTheme="majorHAnsi" w:eastAsia="メイリオ" w:hAnsiTheme="majorHAnsi" w:cstheme="majorHAnsi"/>
              </w:rPr>
              <w:id w:val="-333611634"/>
              <w:placeholder>
                <w:docPart w:val="F5278F510B724AAEA2329777680BB328"/>
              </w:placeholder>
              <w:showingPlcHdr/>
              <w15:color w:val="FF0000"/>
            </w:sdtPr>
            <w:sdtEndPr/>
            <w:sdtContent>
              <w:p w:rsidR="00225AFB" w:rsidRPr="00464D3C" w:rsidRDefault="00225AFB">
                <w:pPr>
                  <w:rPr>
                    <w:rFonts w:asciiTheme="majorHAnsi" w:eastAsia="メイリオ" w:hAnsiTheme="majorHAnsi" w:cstheme="majorHAnsi"/>
                  </w:rPr>
                </w:pPr>
                <w:r w:rsidRPr="00671F23">
                  <w:rPr>
                    <w:rStyle w:val="a8"/>
                    <w:rFonts w:hint="eastAsia"/>
                  </w:rPr>
                  <w:t>ここをクリックしてテキストを入力してください。</w:t>
                </w:r>
              </w:p>
            </w:sdtContent>
          </w:sdt>
        </w:tc>
        <w:sdt>
          <w:sdtPr>
            <w:rPr>
              <w:rFonts w:asciiTheme="majorHAnsi" w:eastAsia="メイリオ" w:hAnsiTheme="majorHAnsi" w:cstheme="majorHAnsi"/>
            </w:rPr>
            <w:id w:val="311603318"/>
            <w:showingPlcHdr/>
            <w:picture/>
          </w:sdtPr>
          <w:sdtEndPr/>
          <w:sdtContent>
            <w:tc>
              <w:tcPr>
                <w:tcW w:w="3968" w:type="dxa"/>
                <w:tcBorders>
                  <w:left w:val="nil"/>
                </w:tcBorders>
              </w:tcPr>
              <w:p w:rsidR="00225AFB" w:rsidRDefault="00225AFB">
                <w:pPr>
                  <w:rPr>
                    <w:rFonts w:asciiTheme="majorHAnsi" w:eastAsia="メイリオ" w:hAnsiTheme="majorHAnsi" w:cstheme="majorHAnsi"/>
                  </w:rPr>
                </w:pPr>
                <w:r>
                  <w:rPr>
                    <w:rFonts w:asciiTheme="majorHAnsi" w:eastAsia="メイリオ" w:hAnsiTheme="majorHAnsi" w:cstheme="majorHAnsi"/>
                    <w:noProof/>
                  </w:rPr>
                  <w:drawing>
                    <wp:inline distT="0" distB="0" distL="0" distR="0" wp14:anchorId="3D52960B" wp14:editId="2452FD8A">
                      <wp:extent cx="2389505" cy="1811970"/>
                      <wp:effectExtent l="0" t="0" r="0" b="0"/>
                      <wp:docPr id="1" name="図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07986" cy="182598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:rsidR="00BE5005" w:rsidRPr="00225AFB" w:rsidRDefault="00054AE2" w:rsidP="00225AFB">
                <w:pPr>
                  <w:rPr>
                    <w:rFonts w:asciiTheme="majorHAnsi" w:eastAsia="メイリオ" w:hAnsiTheme="majorHAnsi" w:cstheme="majorHAnsi"/>
                  </w:rPr>
                </w:pPr>
                <w:sdt>
                  <w:sdtPr>
                    <w:rPr>
                      <w:rFonts w:asciiTheme="majorHAnsi" w:eastAsia="メイリオ" w:hAnsiTheme="majorHAnsi" w:cstheme="majorHAnsi"/>
                    </w:rPr>
                    <w:id w:val="279694713"/>
                    <w:showingPlcHdr/>
                    <w:picture/>
                  </w:sdtPr>
                  <w:sdtEndPr/>
                  <w:sdtContent>
                    <w:r w:rsidR="00225AFB">
                      <w:rPr>
                        <w:rFonts w:asciiTheme="majorHAnsi" w:eastAsia="メイリオ" w:hAnsiTheme="majorHAnsi" w:cstheme="majorHAnsi"/>
                        <w:noProof/>
                      </w:rPr>
                      <w:drawing>
                        <wp:inline distT="0" distB="0" distL="0" distR="0" wp14:anchorId="2C75107F" wp14:editId="2206B187">
                          <wp:extent cx="2389505" cy="1907540"/>
                          <wp:effectExtent l="0" t="0" r="0" b="0"/>
                          <wp:docPr id="2" name="図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396972" cy="191350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sdtContent>
                </w:sdt>
              </w:p>
            </w:tc>
          </w:sdtContent>
        </w:sdt>
      </w:tr>
      <w:tr w:rsidR="00BE5005" w:rsidTr="00C62217">
        <w:trPr>
          <w:trHeight w:val="1913"/>
        </w:trPr>
        <w:tc>
          <w:tcPr>
            <w:tcW w:w="5948" w:type="dxa"/>
            <w:gridSpan w:val="3"/>
            <w:vMerge/>
          </w:tcPr>
          <w:p w:rsidR="00BE5005" w:rsidRPr="00464D3C" w:rsidRDefault="00BE5005">
            <w:pPr>
              <w:rPr>
                <w:rFonts w:asciiTheme="majorHAnsi" w:eastAsia="メイリオ" w:hAnsiTheme="majorHAnsi" w:cstheme="majorHAnsi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</w:tcPr>
          <w:p w:rsidR="00BE5005" w:rsidRDefault="00BE5005">
            <w:pPr>
              <w:rPr>
                <w:rFonts w:asciiTheme="majorHAnsi" w:eastAsia="メイリオ" w:hAnsiTheme="majorHAnsi" w:cstheme="majorHAnsi"/>
              </w:rPr>
            </w:pPr>
            <w:r w:rsidRPr="00464D3C">
              <w:rPr>
                <w:rFonts w:asciiTheme="majorHAnsi" w:eastAsia="メイリオ" w:hAnsiTheme="majorHAnsi" w:cstheme="majorHAnsi"/>
              </w:rPr>
              <w:t xml:space="preserve">写真の説明　</w:t>
            </w:r>
            <w:r w:rsidRPr="00464D3C">
              <w:rPr>
                <w:rFonts w:asciiTheme="majorHAnsi" w:eastAsia="メイリオ" w:hAnsiTheme="majorHAnsi" w:cstheme="majorHAnsi"/>
              </w:rPr>
              <w:t>legends of photo</w:t>
            </w:r>
          </w:p>
          <w:sdt>
            <w:sdtPr>
              <w:rPr>
                <w:rFonts w:asciiTheme="majorHAnsi" w:eastAsia="メイリオ" w:hAnsiTheme="majorHAnsi" w:cstheme="majorHAnsi"/>
              </w:rPr>
              <w:id w:val="-395818388"/>
              <w:placeholder>
                <w:docPart w:val="25A0D55012C340DBBB1EE65F6DF26610"/>
              </w:placeholder>
              <w:showingPlcHdr/>
              <w15:color w:val="FF0000"/>
            </w:sdtPr>
            <w:sdtEndPr/>
            <w:sdtContent>
              <w:p w:rsidR="00C02824" w:rsidRPr="00464D3C" w:rsidRDefault="00C02824">
                <w:pPr>
                  <w:rPr>
                    <w:rFonts w:asciiTheme="majorHAnsi" w:eastAsia="メイリオ" w:hAnsiTheme="majorHAnsi" w:cstheme="majorHAnsi"/>
                  </w:rPr>
                </w:pPr>
                <w:r w:rsidRPr="00671F23">
                  <w:rPr>
                    <w:rStyle w:val="a8"/>
                    <w:rFonts w:hint="eastAsia"/>
                  </w:rPr>
                  <w:t>ここをクリックしてテキストを入力してください。</w:t>
                </w:r>
              </w:p>
            </w:sdtContent>
          </w:sdt>
        </w:tc>
      </w:tr>
      <w:tr w:rsidR="00BE5005" w:rsidTr="00BE5005">
        <w:trPr>
          <w:trHeight w:val="1603"/>
        </w:trPr>
        <w:tc>
          <w:tcPr>
            <w:tcW w:w="9916" w:type="dxa"/>
            <w:gridSpan w:val="4"/>
          </w:tcPr>
          <w:p w:rsidR="00BE5005" w:rsidRDefault="00BE5005" w:rsidP="00464D3C">
            <w:pPr>
              <w:rPr>
                <w:rFonts w:asciiTheme="majorHAnsi" w:eastAsia="メイリオ" w:hAnsiTheme="majorHAnsi" w:cstheme="majorHAnsi"/>
                <w:sz w:val="20"/>
              </w:rPr>
            </w:pPr>
            <w:r w:rsidRPr="00464D3C">
              <w:rPr>
                <w:rFonts w:asciiTheme="majorHAnsi" w:eastAsia="メイリオ" w:hAnsiTheme="majorHAnsi" w:cstheme="majorHAnsi"/>
              </w:rPr>
              <w:t>おすすめポイント</w:t>
            </w:r>
            <w:r w:rsidRPr="00BE5005">
              <w:rPr>
                <w:rFonts w:asciiTheme="majorHAnsi" w:eastAsia="メイリオ" w:hAnsiTheme="majorHAnsi" w:cstheme="majorHAnsi"/>
                <w:sz w:val="20"/>
              </w:rPr>
              <w:t>reason for recommendation</w:t>
            </w:r>
          </w:p>
          <w:sdt>
            <w:sdtPr>
              <w:rPr>
                <w:rFonts w:asciiTheme="majorHAnsi" w:eastAsia="メイリオ" w:hAnsiTheme="majorHAnsi" w:cstheme="majorHAnsi"/>
              </w:rPr>
              <w:id w:val="1125352815"/>
              <w:placeholder>
                <w:docPart w:val="546777BD0973424B98BC1DE2559E7FC7"/>
              </w:placeholder>
              <w:showingPlcHdr/>
              <w15:color w:val="FF0000"/>
            </w:sdtPr>
            <w:sdtEndPr/>
            <w:sdtContent>
              <w:p w:rsidR="00C02824" w:rsidRPr="00464D3C" w:rsidRDefault="00DF547B" w:rsidP="00DF547B">
                <w:pPr>
                  <w:rPr>
                    <w:rFonts w:asciiTheme="majorHAnsi" w:eastAsia="メイリオ" w:hAnsiTheme="majorHAnsi" w:cstheme="majorHAnsi"/>
                  </w:rPr>
                </w:pPr>
                <w:r w:rsidRPr="00671F23">
                  <w:rPr>
                    <w:rStyle w:val="a8"/>
                    <w:rFonts w:hint="eastAsia"/>
                  </w:rPr>
                  <w:t>ここをクリックしてテキストを入力してください。</w:t>
                </w:r>
              </w:p>
            </w:sdtContent>
          </w:sdt>
        </w:tc>
      </w:tr>
    </w:tbl>
    <w:p w:rsidR="00B95665" w:rsidRDefault="00B95665" w:rsidP="00047690">
      <w:pPr>
        <w:spacing w:line="40" w:lineRule="exact"/>
      </w:pPr>
    </w:p>
    <w:sectPr w:rsidR="00B95665" w:rsidSect="00BF468F">
      <w:pgSz w:w="11906" w:h="16838" w:code="9"/>
      <w:pgMar w:top="851" w:right="1134" w:bottom="510" w:left="1134" w:header="851" w:footer="992" w:gutter="0"/>
      <w:cols w:space="425"/>
      <w:docGrid w:type="lines" w:linePitch="43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C5F" w:rsidRDefault="00C13C5F" w:rsidP="00C13C5F">
      <w:r>
        <w:separator/>
      </w:r>
    </w:p>
  </w:endnote>
  <w:endnote w:type="continuationSeparator" w:id="0">
    <w:p w:rsidR="00C13C5F" w:rsidRDefault="00C13C5F" w:rsidP="00C13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P丸ゴシック体E">
    <w:panose1 w:val="020F0900000000000000"/>
    <w:charset w:val="80"/>
    <w:family w:val="modern"/>
    <w:pitch w:val="variable"/>
    <w:sig w:usb0="80000283" w:usb1="28C76CFA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C5F" w:rsidRDefault="00C13C5F" w:rsidP="00C13C5F">
      <w:r>
        <w:separator/>
      </w:r>
    </w:p>
  </w:footnote>
  <w:footnote w:type="continuationSeparator" w:id="0">
    <w:p w:rsidR="00C13C5F" w:rsidRDefault="00C13C5F" w:rsidP="00C13C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cumentProtection w:edit="forms" w:enforcement="1" w:cryptProviderType="rsaAES" w:cryptAlgorithmClass="hash" w:cryptAlgorithmType="typeAny" w:cryptAlgorithmSid="14" w:cryptSpinCount="100000" w:hash="sWBbGE8tKBJaVtCnvjYEmYuj5doMI1YG3G8PP7KVBrcY5sS06aNzCn09AHZJUmhIG7cq8ve3DKFvmvJJyLDsrw==" w:salt="1Fq0jCSNTyB6DtoNVLj1Kw=="/>
  <w:defaultTabStop w:val="840"/>
  <w:drawingGridHorizontalSpacing w:val="105"/>
  <w:drawingGridVerticalSpacing w:val="216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jUzMTI3NTezNDNT0lEKTi0uzszPAymwrAUA7h6t6CwAAAA="/>
  </w:docVars>
  <w:rsids>
    <w:rsidRoot w:val="00935C51"/>
    <w:rsid w:val="00047690"/>
    <w:rsid w:val="00054AE2"/>
    <w:rsid w:val="00225AFB"/>
    <w:rsid w:val="00240149"/>
    <w:rsid w:val="003F7464"/>
    <w:rsid w:val="00464D3C"/>
    <w:rsid w:val="005A2082"/>
    <w:rsid w:val="007460EA"/>
    <w:rsid w:val="009338E5"/>
    <w:rsid w:val="00935C51"/>
    <w:rsid w:val="00B95665"/>
    <w:rsid w:val="00BE5005"/>
    <w:rsid w:val="00BF468F"/>
    <w:rsid w:val="00C02824"/>
    <w:rsid w:val="00C13C5F"/>
    <w:rsid w:val="00DF547B"/>
    <w:rsid w:val="00F6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9C862AFF-97CC-4BB3-9B20-645CADA0D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38E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5C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C13C5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13C5F"/>
  </w:style>
  <w:style w:type="paragraph" w:styleId="a6">
    <w:name w:val="footer"/>
    <w:basedOn w:val="a"/>
    <w:link w:val="a7"/>
    <w:uiPriority w:val="99"/>
    <w:unhideWhenUsed/>
    <w:rsid w:val="00C13C5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13C5F"/>
  </w:style>
  <w:style w:type="character" w:styleId="a8">
    <w:name w:val="Placeholder Text"/>
    <w:basedOn w:val="a0"/>
    <w:uiPriority w:val="99"/>
    <w:semiHidden/>
    <w:rsid w:val="00225A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5FD01790DED424BAF5EA662313F041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A143EBD-7A83-404D-A8C3-A73BFF15E4CF}"/>
      </w:docPartPr>
      <w:docPartBody>
        <w:p w:rsidR="0087124C" w:rsidRDefault="0087124C" w:rsidP="0087124C">
          <w:pPr>
            <w:pStyle w:val="F5FD01790DED424BAF5EA662313F041313"/>
          </w:pPr>
          <w:r>
            <w:rPr>
              <w:rStyle w:val="a3"/>
              <w:rFonts w:hint="eastAsia"/>
            </w:rPr>
            <w:t>渡航学年</w:t>
          </w:r>
        </w:p>
      </w:docPartBody>
    </w:docPart>
    <w:docPart>
      <w:docPartPr>
        <w:name w:val="F5278F510B724AAEA2329777680BB32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81B77C0-9C45-47BE-9A28-C2808A373041}"/>
      </w:docPartPr>
      <w:docPartBody>
        <w:p w:rsidR="0087124C" w:rsidRDefault="0087124C" w:rsidP="0087124C">
          <w:pPr>
            <w:pStyle w:val="F5278F510B724AAEA2329777680BB32813"/>
          </w:pPr>
          <w:r w:rsidRPr="00671F23">
            <w:rPr>
              <w:rStyle w:val="a3"/>
              <w:rFonts w:hint="eastAsia"/>
            </w:rPr>
            <w:t>ここをクリックしてテキストを入力してください。</w:t>
          </w:r>
        </w:p>
      </w:docPartBody>
    </w:docPart>
    <w:docPart>
      <w:docPartPr>
        <w:name w:val="A28F6C2C414F4B29AA53933530473F0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386744C-C022-46DB-9DFA-654DB3317C37}"/>
      </w:docPartPr>
      <w:docPartBody>
        <w:p w:rsidR="0087124C" w:rsidRDefault="0087124C" w:rsidP="0087124C">
          <w:pPr>
            <w:pStyle w:val="A28F6C2C414F4B29AA53933530473F0011"/>
          </w:pPr>
          <w:r>
            <w:rPr>
              <w:rStyle w:val="a3"/>
              <w:rFonts w:hint="eastAsia"/>
            </w:rPr>
            <w:t>国名を入力</w:t>
          </w:r>
        </w:p>
      </w:docPartBody>
    </w:docPart>
    <w:docPart>
      <w:docPartPr>
        <w:name w:val="1A4D9DA18DA94B9E9A100AFCACA3AC5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7E5CE46-2561-4FEC-BF50-D0AA66FBAEE4}"/>
      </w:docPartPr>
      <w:docPartBody>
        <w:p w:rsidR="0087124C" w:rsidRDefault="0087124C" w:rsidP="0087124C">
          <w:pPr>
            <w:pStyle w:val="1A4D9DA18DA94B9E9A100AFCACA3AC5410"/>
          </w:pPr>
          <w:r>
            <w:rPr>
              <w:rStyle w:val="a3"/>
              <w:rFonts w:hint="eastAsia"/>
            </w:rPr>
            <w:t>氏名を入力</w:t>
          </w:r>
        </w:p>
      </w:docPartBody>
    </w:docPart>
    <w:docPart>
      <w:docPartPr>
        <w:name w:val="76BA0D5E335D4D79B2EB4C93CEE3DD5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C53F5A4-FAF2-40A8-AA15-17CB07227B3D}"/>
      </w:docPartPr>
      <w:docPartBody>
        <w:p w:rsidR="0087124C" w:rsidRDefault="0087124C" w:rsidP="0087124C">
          <w:pPr>
            <w:pStyle w:val="76BA0D5E335D4D79B2EB4C93CEE3DD5A9"/>
          </w:pPr>
          <w:r>
            <w:rPr>
              <w:rStyle w:val="a3"/>
              <w:rFonts w:hint="eastAsia"/>
            </w:rPr>
            <w:t>具体的に</w:t>
          </w:r>
          <w:r w:rsidRPr="00671F23">
            <w:rPr>
              <w:rStyle w:val="a3"/>
              <w:rFonts w:hint="eastAsia"/>
            </w:rPr>
            <w:t>入力</w:t>
          </w:r>
        </w:p>
      </w:docPartBody>
    </w:docPart>
    <w:docPart>
      <w:docPartPr>
        <w:name w:val="B57FA1FEA9F2476C9A6EA6BF6FC3FB8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1324372-2A64-4396-A548-44048224BA1C}"/>
      </w:docPartPr>
      <w:docPartBody>
        <w:p w:rsidR="0087124C" w:rsidRDefault="0087124C" w:rsidP="0087124C">
          <w:pPr>
            <w:pStyle w:val="B57FA1FEA9F2476C9A6EA6BF6FC3FB8E7"/>
          </w:pPr>
          <w:r>
            <w:rPr>
              <w:rStyle w:val="a3"/>
              <w:rFonts w:hint="eastAsia"/>
            </w:rPr>
            <w:t>帰国日</w:t>
          </w:r>
        </w:p>
      </w:docPartBody>
    </w:docPart>
    <w:docPart>
      <w:docPartPr>
        <w:name w:val="D39A4BED3FC54D3B95E2B3F623E388C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C1465F6-D3B5-47BB-86F6-EE5E0414A452}"/>
      </w:docPartPr>
      <w:docPartBody>
        <w:p w:rsidR="0087124C" w:rsidRDefault="0087124C" w:rsidP="0087124C">
          <w:pPr>
            <w:pStyle w:val="D39A4BED3FC54D3B95E2B3F623E388C75"/>
          </w:pPr>
          <w:r>
            <w:rPr>
              <w:rStyle w:val="a3"/>
              <w:rFonts w:hint="eastAsia"/>
            </w:rPr>
            <w:t>出発日</w:t>
          </w:r>
        </w:p>
      </w:docPartBody>
    </w:docPart>
    <w:docPart>
      <w:docPartPr>
        <w:name w:val="67DF7AB5D94E4FF2B49E0ED04B70FC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BB755F6-5F9E-4D9E-ADC8-B5A27D2E73C0}"/>
      </w:docPartPr>
      <w:docPartBody>
        <w:p w:rsidR="0087124C" w:rsidRDefault="0087124C" w:rsidP="0087124C">
          <w:pPr>
            <w:pStyle w:val="67DF7AB5D94E4FF2B49E0ED04B70FCF24"/>
          </w:pPr>
          <w:r>
            <w:rPr>
              <w:rStyle w:val="a3"/>
              <w:rFonts w:hint="eastAsia"/>
            </w:rPr>
            <w:t>渡航全体でかかった金額</w:t>
          </w:r>
        </w:p>
      </w:docPartBody>
    </w:docPart>
    <w:docPart>
      <w:docPartPr>
        <w:name w:val="605704D5FB704C53999F0E77D9F42F8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53E3F7C-D300-4910-A073-CE7E87B221C9}"/>
      </w:docPartPr>
      <w:docPartBody>
        <w:p w:rsidR="0087124C" w:rsidRDefault="0087124C" w:rsidP="0087124C">
          <w:pPr>
            <w:pStyle w:val="605704D5FB704C53999F0E77D9F42F8A4"/>
          </w:pPr>
          <w:r w:rsidRPr="00671F23">
            <w:rPr>
              <w:rStyle w:val="a3"/>
              <w:rFonts w:hint="eastAsia"/>
            </w:rPr>
            <w:t>ここをクリックしてテキストを入力してください。</w:t>
          </w:r>
        </w:p>
      </w:docPartBody>
    </w:docPart>
    <w:docPart>
      <w:docPartPr>
        <w:name w:val="25A0D55012C340DBBB1EE65F6DF2661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CC199FC-888E-4AA4-87C3-01582F49CB63}"/>
      </w:docPartPr>
      <w:docPartBody>
        <w:p w:rsidR="0087124C" w:rsidRDefault="0087124C" w:rsidP="0087124C">
          <w:pPr>
            <w:pStyle w:val="25A0D55012C340DBBB1EE65F6DF266104"/>
          </w:pPr>
          <w:r w:rsidRPr="00671F23">
            <w:rPr>
              <w:rStyle w:val="a3"/>
              <w:rFonts w:hint="eastAsia"/>
            </w:rPr>
            <w:t>ここをクリックしてテキストを入力してください。</w:t>
          </w:r>
        </w:p>
      </w:docPartBody>
    </w:docPart>
    <w:docPart>
      <w:docPartPr>
        <w:name w:val="546777BD0973424B98BC1DE2559E7FC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D9ECB33-3F33-4204-BCEC-4E1372CAECF6}"/>
      </w:docPartPr>
      <w:docPartBody>
        <w:p w:rsidR="0087124C" w:rsidRDefault="0087124C" w:rsidP="0087124C">
          <w:pPr>
            <w:pStyle w:val="546777BD0973424B98BC1DE2559E7FC74"/>
          </w:pPr>
          <w:r w:rsidRPr="00671F23">
            <w:rPr>
              <w:rStyle w:val="a3"/>
              <w:rFonts w:hint="eastAsia"/>
            </w:rPr>
            <w:t>ここをクリックしてテキストを入力してください。</w:t>
          </w:r>
        </w:p>
      </w:docPartBody>
    </w:docPart>
    <w:docPart>
      <w:docPartPr>
        <w:name w:val="9397FAA5F4E94AB1B0BDAC7AFC503D6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43F4D59-3C74-4064-A7BF-721D6F80E56C}"/>
      </w:docPartPr>
      <w:docPartBody>
        <w:p w:rsidR="0087124C" w:rsidRDefault="0087124C" w:rsidP="0087124C">
          <w:pPr>
            <w:pStyle w:val="9397FAA5F4E94AB1B0BDAC7AFC503D6B3"/>
          </w:pPr>
          <w:r>
            <w:rPr>
              <w:rStyle w:val="a3"/>
              <w:rFonts w:hint="eastAsia"/>
            </w:rPr>
            <w:t>支援額</w:t>
          </w:r>
        </w:p>
      </w:docPartBody>
    </w:docPart>
    <w:docPart>
      <w:docPartPr>
        <w:name w:val="4E702A84514D480A8484A44942EFFFA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5654462-D775-4654-807E-51F089E7E2ED}"/>
      </w:docPartPr>
      <w:docPartBody>
        <w:p w:rsidR="0087124C" w:rsidRDefault="0087124C" w:rsidP="0087124C">
          <w:pPr>
            <w:pStyle w:val="4E702A84514D480A8484A44942EFFFAD2"/>
          </w:pPr>
          <w:r>
            <w:rPr>
              <w:rStyle w:val="a3"/>
              <w:rFonts w:hint="eastAsia"/>
            </w:rPr>
            <w:t>日数</w:t>
          </w:r>
        </w:p>
      </w:docPartBody>
    </w:docPart>
    <w:docPart>
      <w:docPartPr>
        <w:name w:val="AC51F271BAED4099A43283731315127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105962F-5AC6-4840-96DE-9515EF2323DF}"/>
      </w:docPartPr>
      <w:docPartBody>
        <w:p w:rsidR="0087124C" w:rsidRDefault="0087124C" w:rsidP="0087124C">
          <w:pPr>
            <w:pStyle w:val="AC51F271BAED4099A43283731315127B1"/>
          </w:pPr>
          <w:r>
            <w:rPr>
              <w:rStyle w:val="a3"/>
              <w:rFonts w:hint="eastAsia"/>
            </w:rPr>
            <w:t>どこからの支援？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P丸ゴシック体E">
    <w:panose1 w:val="020F0900000000000000"/>
    <w:charset w:val="80"/>
    <w:family w:val="modern"/>
    <w:pitch w:val="variable"/>
    <w:sig w:usb0="80000283" w:usb1="28C76CFA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200D"/>
    <w:rsid w:val="0087124C"/>
    <w:rsid w:val="00D02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7124C"/>
    <w:rPr>
      <w:color w:val="808080"/>
    </w:rPr>
  </w:style>
  <w:style w:type="paragraph" w:customStyle="1" w:styleId="F5FD01790DED424BAF5EA662313F0413">
    <w:name w:val="F5FD01790DED424BAF5EA662313F0413"/>
    <w:rsid w:val="00D0200D"/>
    <w:pPr>
      <w:widowControl w:val="0"/>
      <w:jc w:val="both"/>
    </w:pPr>
  </w:style>
  <w:style w:type="paragraph" w:customStyle="1" w:styleId="F5278F510B724AAEA2329777680BB328">
    <w:name w:val="F5278F510B724AAEA2329777680BB328"/>
    <w:rsid w:val="00D0200D"/>
    <w:pPr>
      <w:widowControl w:val="0"/>
      <w:jc w:val="both"/>
    </w:pPr>
  </w:style>
  <w:style w:type="paragraph" w:customStyle="1" w:styleId="F5FD01790DED424BAF5EA662313F04131">
    <w:name w:val="F5FD01790DED424BAF5EA662313F04131"/>
    <w:rsid w:val="00D0200D"/>
    <w:pPr>
      <w:widowControl w:val="0"/>
      <w:jc w:val="both"/>
    </w:pPr>
  </w:style>
  <w:style w:type="paragraph" w:customStyle="1" w:styleId="ECFD7CF2DA844C2BBBE1BCF170DB2F36">
    <w:name w:val="ECFD7CF2DA844C2BBBE1BCF170DB2F36"/>
    <w:rsid w:val="00D0200D"/>
    <w:pPr>
      <w:widowControl w:val="0"/>
      <w:jc w:val="both"/>
    </w:pPr>
  </w:style>
  <w:style w:type="paragraph" w:customStyle="1" w:styleId="F5278F510B724AAEA2329777680BB3281">
    <w:name w:val="F5278F510B724AAEA2329777680BB3281"/>
    <w:rsid w:val="00D0200D"/>
    <w:pPr>
      <w:widowControl w:val="0"/>
      <w:jc w:val="both"/>
    </w:pPr>
  </w:style>
  <w:style w:type="paragraph" w:customStyle="1" w:styleId="F5FD01790DED424BAF5EA662313F04132">
    <w:name w:val="F5FD01790DED424BAF5EA662313F04132"/>
    <w:rsid w:val="00D0200D"/>
    <w:pPr>
      <w:widowControl w:val="0"/>
      <w:jc w:val="both"/>
    </w:pPr>
  </w:style>
  <w:style w:type="paragraph" w:customStyle="1" w:styleId="ECFD7CF2DA844C2BBBE1BCF170DB2F361">
    <w:name w:val="ECFD7CF2DA844C2BBBE1BCF170DB2F361"/>
    <w:rsid w:val="00D0200D"/>
    <w:pPr>
      <w:widowControl w:val="0"/>
      <w:jc w:val="both"/>
    </w:pPr>
  </w:style>
  <w:style w:type="paragraph" w:customStyle="1" w:styleId="A28F6C2C414F4B29AA53933530473F00">
    <w:name w:val="A28F6C2C414F4B29AA53933530473F00"/>
    <w:rsid w:val="00D0200D"/>
    <w:pPr>
      <w:widowControl w:val="0"/>
      <w:jc w:val="both"/>
    </w:pPr>
  </w:style>
  <w:style w:type="paragraph" w:customStyle="1" w:styleId="F5278F510B724AAEA2329777680BB3282">
    <w:name w:val="F5278F510B724AAEA2329777680BB3282"/>
    <w:rsid w:val="00D0200D"/>
    <w:pPr>
      <w:widowControl w:val="0"/>
      <w:jc w:val="both"/>
    </w:pPr>
  </w:style>
  <w:style w:type="paragraph" w:customStyle="1" w:styleId="F5FD01790DED424BAF5EA662313F04133">
    <w:name w:val="F5FD01790DED424BAF5EA662313F04133"/>
    <w:rsid w:val="00D0200D"/>
    <w:pPr>
      <w:widowControl w:val="0"/>
      <w:jc w:val="both"/>
    </w:pPr>
  </w:style>
  <w:style w:type="paragraph" w:customStyle="1" w:styleId="1A4D9DA18DA94B9E9A100AFCACA3AC54">
    <w:name w:val="1A4D9DA18DA94B9E9A100AFCACA3AC54"/>
    <w:rsid w:val="00D0200D"/>
    <w:pPr>
      <w:widowControl w:val="0"/>
      <w:jc w:val="both"/>
    </w:pPr>
  </w:style>
  <w:style w:type="paragraph" w:customStyle="1" w:styleId="A28F6C2C414F4B29AA53933530473F001">
    <w:name w:val="A28F6C2C414F4B29AA53933530473F001"/>
    <w:rsid w:val="00D0200D"/>
    <w:pPr>
      <w:widowControl w:val="0"/>
      <w:jc w:val="both"/>
    </w:pPr>
  </w:style>
  <w:style w:type="paragraph" w:customStyle="1" w:styleId="F5278F510B724AAEA2329777680BB3283">
    <w:name w:val="F5278F510B724AAEA2329777680BB3283"/>
    <w:rsid w:val="00D0200D"/>
    <w:pPr>
      <w:widowControl w:val="0"/>
      <w:jc w:val="both"/>
    </w:pPr>
  </w:style>
  <w:style w:type="paragraph" w:customStyle="1" w:styleId="F5FD01790DED424BAF5EA662313F04134">
    <w:name w:val="F5FD01790DED424BAF5EA662313F04134"/>
    <w:rsid w:val="00D0200D"/>
    <w:pPr>
      <w:widowControl w:val="0"/>
      <w:jc w:val="both"/>
    </w:pPr>
  </w:style>
  <w:style w:type="paragraph" w:customStyle="1" w:styleId="1A4D9DA18DA94B9E9A100AFCACA3AC541">
    <w:name w:val="1A4D9DA18DA94B9E9A100AFCACA3AC541"/>
    <w:rsid w:val="00D0200D"/>
    <w:pPr>
      <w:widowControl w:val="0"/>
      <w:jc w:val="both"/>
    </w:pPr>
  </w:style>
  <w:style w:type="paragraph" w:customStyle="1" w:styleId="A28F6C2C414F4B29AA53933530473F002">
    <w:name w:val="A28F6C2C414F4B29AA53933530473F002"/>
    <w:rsid w:val="00D0200D"/>
    <w:pPr>
      <w:widowControl w:val="0"/>
      <w:jc w:val="both"/>
    </w:pPr>
  </w:style>
  <w:style w:type="paragraph" w:customStyle="1" w:styleId="76BA0D5E335D4D79B2EB4C93CEE3DD5A">
    <w:name w:val="76BA0D5E335D4D79B2EB4C93CEE3DD5A"/>
    <w:rsid w:val="00D0200D"/>
    <w:pPr>
      <w:widowControl w:val="0"/>
      <w:jc w:val="both"/>
    </w:pPr>
  </w:style>
  <w:style w:type="paragraph" w:customStyle="1" w:styleId="F5278F510B724AAEA2329777680BB3284">
    <w:name w:val="F5278F510B724AAEA2329777680BB3284"/>
    <w:rsid w:val="00D0200D"/>
    <w:pPr>
      <w:widowControl w:val="0"/>
      <w:jc w:val="both"/>
    </w:pPr>
  </w:style>
  <w:style w:type="paragraph" w:customStyle="1" w:styleId="F5FD01790DED424BAF5EA662313F04135">
    <w:name w:val="F5FD01790DED424BAF5EA662313F04135"/>
    <w:rsid w:val="00D0200D"/>
    <w:pPr>
      <w:widowControl w:val="0"/>
      <w:jc w:val="both"/>
    </w:pPr>
  </w:style>
  <w:style w:type="paragraph" w:customStyle="1" w:styleId="1A4D9DA18DA94B9E9A100AFCACA3AC542">
    <w:name w:val="1A4D9DA18DA94B9E9A100AFCACA3AC542"/>
    <w:rsid w:val="00D0200D"/>
    <w:pPr>
      <w:widowControl w:val="0"/>
      <w:jc w:val="both"/>
    </w:pPr>
  </w:style>
  <w:style w:type="paragraph" w:customStyle="1" w:styleId="A28F6C2C414F4B29AA53933530473F003">
    <w:name w:val="A28F6C2C414F4B29AA53933530473F003"/>
    <w:rsid w:val="00D0200D"/>
    <w:pPr>
      <w:widowControl w:val="0"/>
      <w:jc w:val="both"/>
    </w:pPr>
  </w:style>
  <w:style w:type="paragraph" w:customStyle="1" w:styleId="76BA0D5E335D4D79B2EB4C93CEE3DD5A1">
    <w:name w:val="76BA0D5E335D4D79B2EB4C93CEE3DD5A1"/>
    <w:rsid w:val="00D0200D"/>
    <w:pPr>
      <w:widowControl w:val="0"/>
      <w:jc w:val="both"/>
    </w:pPr>
  </w:style>
  <w:style w:type="paragraph" w:customStyle="1" w:styleId="42104D6FECEE4E179EBD3C5B8EFF6EED">
    <w:name w:val="42104D6FECEE4E179EBD3C5B8EFF6EED"/>
    <w:rsid w:val="00D0200D"/>
    <w:pPr>
      <w:widowControl w:val="0"/>
      <w:jc w:val="both"/>
    </w:pPr>
  </w:style>
  <w:style w:type="paragraph" w:customStyle="1" w:styleId="F5278F510B724AAEA2329777680BB3285">
    <w:name w:val="F5278F510B724AAEA2329777680BB3285"/>
    <w:rsid w:val="00D0200D"/>
    <w:pPr>
      <w:widowControl w:val="0"/>
      <w:jc w:val="both"/>
    </w:pPr>
  </w:style>
  <w:style w:type="paragraph" w:customStyle="1" w:styleId="A6A849D072D94B208532F08177966822">
    <w:name w:val="A6A849D072D94B208532F08177966822"/>
    <w:rsid w:val="00D0200D"/>
    <w:pPr>
      <w:widowControl w:val="0"/>
      <w:jc w:val="both"/>
    </w:pPr>
  </w:style>
  <w:style w:type="paragraph" w:customStyle="1" w:styleId="8D8D928A38E147089A2AF7C6C6674BF6">
    <w:name w:val="8D8D928A38E147089A2AF7C6C6674BF6"/>
    <w:rsid w:val="00D0200D"/>
    <w:pPr>
      <w:widowControl w:val="0"/>
      <w:jc w:val="both"/>
    </w:pPr>
  </w:style>
  <w:style w:type="paragraph" w:customStyle="1" w:styleId="F5FD01790DED424BAF5EA662313F04136">
    <w:name w:val="F5FD01790DED424BAF5EA662313F04136"/>
    <w:rsid w:val="00D0200D"/>
    <w:pPr>
      <w:widowControl w:val="0"/>
      <w:jc w:val="both"/>
    </w:pPr>
  </w:style>
  <w:style w:type="paragraph" w:customStyle="1" w:styleId="1A4D9DA18DA94B9E9A100AFCACA3AC543">
    <w:name w:val="1A4D9DA18DA94B9E9A100AFCACA3AC543"/>
    <w:rsid w:val="00D0200D"/>
    <w:pPr>
      <w:widowControl w:val="0"/>
      <w:jc w:val="both"/>
    </w:pPr>
  </w:style>
  <w:style w:type="paragraph" w:customStyle="1" w:styleId="A28F6C2C414F4B29AA53933530473F004">
    <w:name w:val="A28F6C2C414F4B29AA53933530473F004"/>
    <w:rsid w:val="00D0200D"/>
    <w:pPr>
      <w:widowControl w:val="0"/>
      <w:jc w:val="both"/>
    </w:pPr>
  </w:style>
  <w:style w:type="paragraph" w:customStyle="1" w:styleId="76BA0D5E335D4D79B2EB4C93CEE3DD5A2">
    <w:name w:val="76BA0D5E335D4D79B2EB4C93CEE3DD5A2"/>
    <w:rsid w:val="00D0200D"/>
    <w:pPr>
      <w:widowControl w:val="0"/>
      <w:jc w:val="both"/>
    </w:pPr>
  </w:style>
  <w:style w:type="paragraph" w:customStyle="1" w:styleId="B57FA1FEA9F2476C9A6EA6BF6FC3FB8E">
    <w:name w:val="B57FA1FEA9F2476C9A6EA6BF6FC3FB8E"/>
    <w:rsid w:val="00D0200D"/>
    <w:pPr>
      <w:widowControl w:val="0"/>
      <w:jc w:val="both"/>
    </w:pPr>
  </w:style>
  <w:style w:type="paragraph" w:customStyle="1" w:styleId="F5278F510B724AAEA2329777680BB3286">
    <w:name w:val="F5278F510B724AAEA2329777680BB3286"/>
    <w:rsid w:val="00D0200D"/>
    <w:pPr>
      <w:widowControl w:val="0"/>
      <w:jc w:val="both"/>
    </w:pPr>
  </w:style>
  <w:style w:type="paragraph" w:customStyle="1" w:styleId="F5FD01790DED424BAF5EA662313F04137">
    <w:name w:val="F5FD01790DED424BAF5EA662313F04137"/>
    <w:rsid w:val="00D0200D"/>
    <w:pPr>
      <w:widowControl w:val="0"/>
      <w:jc w:val="both"/>
    </w:pPr>
  </w:style>
  <w:style w:type="paragraph" w:customStyle="1" w:styleId="1A4D9DA18DA94B9E9A100AFCACA3AC544">
    <w:name w:val="1A4D9DA18DA94B9E9A100AFCACA3AC544"/>
    <w:rsid w:val="00D0200D"/>
    <w:pPr>
      <w:widowControl w:val="0"/>
      <w:jc w:val="both"/>
    </w:pPr>
  </w:style>
  <w:style w:type="paragraph" w:customStyle="1" w:styleId="A28F6C2C414F4B29AA53933530473F005">
    <w:name w:val="A28F6C2C414F4B29AA53933530473F005"/>
    <w:rsid w:val="00D0200D"/>
    <w:pPr>
      <w:widowControl w:val="0"/>
      <w:jc w:val="both"/>
    </w:pPr>
  </w:style>
  <w:style w:type="paragraph" w:customStyle="1" w:styleId="76BA0D5E335D4D79B2EB4C93CEE3DD5A3">
    <w:name w:val="76BA0D5E335D4D79B2EB4C93CEE3DD5A3"/>
    <w:rsid w:val="00D0200D"/>
    <w:pPr>
      <w:widowControl w:val="0"/>
      <w:jc w:val="both"/>
    </w:pPr>
  </w:style>
  <w:style w:type="paragraph" w:customStyle="1" w:styleId="B57FA1FEA9F2476C9A6EA6BF6FC3FB8E1">
    <w:name w:val="B57FA1FEA9F2476C9A6EA6BF6FC3FB8E1"/>
    <w:rsid w:val="00D0200D"/>
    <w:pPr>
      <w:widowControl w:val="0"/>
      <w:jc w:val="both"/>
    </w:pPr>
  </w:style>
  <w:style w:type="paragraph" w:customStyle="1" w:styleId="F5278F510B724AAEA2329777680BB3287">
    <w:name w:val="F5278F510B724AAEA2329777680BB3287"/>
    <w:rsid w:val="00D0200D"/>
    <w:pPr>
      <w:widowControl w:val="0"/>
      <w:jc w:val="both"/>
    </w:pPr>
  </w:style>
  <w:style w:type="paragraph" w:customStyle="1" w:styleId="F5FD01790DED424BAF5EA662313F04138">
    <w:name w:val="F5FD01790DED424BAF5EA662313F04138"/>
    <w:rsid w:val="00D0200D"/>
    <w:pPr>
      <w:widowControl w:val="0"/>
      <w:jc w:val="both"/>
    </w:pPr>
  </w:style>
  <w:style w:type="paragraph" w:customStyle="1" w:styleId="1A4D9DA18DA94B9E9A100AFCACA3AC545">
    <w:name w:val="1A4D9DA18DA94B9E9A100AFCACA3AC545"/>
    <w:rsid w:val="00D0200D"/>
    <w:pPr>
      <w:widowControl w:val="0"/>
      <w:jc w:val="both"/>
    </w:pPr>
  </w:style>
  <w:style w:type="paragraph" w:customStyle="1" w:styleId="A28F6C2C414F4B29AA53933530473F006">
    <w:name w:val="A28F6C2C414F4B29AA53933530473F006"/>
    <w:rsid w:val="00D0200D"/>
    <w:pPr>
      <w:widowControl w:val="0"/>
      <w:jc w:val="both"/>
    </w:pPr>
  </w:style>
  <w:style w:type="paragraph" w:customStyle="1" w:styleId="76BA0D5E335D4D79B2EB4C93CEE3DD5A4">
    <w:name w:val="76BA0D5E335D4D79B2EB4C93CEE3DD5A4"/>
    <w:rsid w:val="00D0200D"/>
    <w:pPr>
      <w:widowControl w:val="0"/>
      <w:jc w:val="both"/>
    </w:pPr>
  </w:style>
  <w:style w:type="paragraph" w:customStyle="1" w:styleId="D39A4BED3FC54D3B95E2B3F623E388C7">
    <w:name w:val="D39A4BED3FC54D3B95E2B3F623E388C7"/>
    <w:rsid w:val="00D0200D"/>
    <w:pPr>
      <w:widowControl w:val="0"/>
      <w:jc w:val="both"/>
    </w:pPr>
  </w:style>
  <w:style w:type="paragraph" w:customStyle="1" w:styleId="B57FA1FEA9F2476C9A6EA6BF6FC3FB8E2">
    <w:name w:val="B57FA1FEA9F2476C9A6EA6BF6FC3FB8E2"/>
    <w:rsid w:val="00D0200D"/>
    <w:pPr>
      <w:widowControl w:val="0"/>
      <w:jc w:val="both"/>
    </w:pPr>
  </w:style>
  <w:style w:type="paragraph" w:customStyle="1" w:styleId="F5278F510B724AAEA2329777680BB3288">
    <w:name w:val="F5278F510B724AAEA2329777680BB3288"/>
    <w:rsid w:val="00D0200D"/>
    <w:pPr>
      <w:widowControl w:val="0"/>
      <w:jc w:val="both"/>
    </w:pPr>
  </w:style>
  <w:style w:type="paragraph" w:customStyle="1" w:styleId="F5FD01790DED424BAF5EA662313F04139">
    <w:name w:val="F5FD01790DED424BAF5EA662313F04139"/>
    <w:rsid w:val="00D0200D"/>
    <w:pPr>
      <w:widowControl w:val="0"/>
      <w:jc w:val="both"/>
    </w:pPr>
  </w:style>
  <w:style w:type="paragraph" w:customStyle="1" w:styleId="1A4D9DA18DA94B9E9A100AFCACA3AC546">
    <w:name w:val="1A4D9DA18DA94B9E9A100AFCACA3AC546"/>
    <w:rsid w:val="00D0200D"/>
    <w:pPr>
      <w:widowControl w:val="0"/>
      <w:jc w:val="both"/>
    </w:pPr>
  </w:style>
  <w:style w:type="paragraph" w:customStyle="1" w:styleId="A28F6C2C414F4B29AA53933530473F007">
    <w:name w:val="A28F6C2C414F4B29AA53933530473F007"/>
    <w:rsid w:val="00D0200D"/>
    <w:pPr>
      <w:widowControl w:val="0"/>
      <w:jc w:val="both"/>
    </w:pPr>
  </w:style>
  <w:style w:type="paragraph" w:customStyle="1" w:styleId="76BA0D5E335D4D79B2EB4C93CEE3DD5A5">
    <w:name w:val="76BA0D5E335D4D79B2EB4C93CEE3DD5A5"/>
    <w:rsid w:val="00D0200D"/>
    <w:pPr>
      <w:widowControl w:val="0"/>
      <w:jc w:val="both"/>
    </w:pPr>
  </w:style>
  <w:style w:type="paragraph" w:customStyle="1" w:styleId="D39A4BED3FC54D3B95E2B3F623E388C71">
    <w:name w:val="D39A4BED3FC54D3B95E2B3F623E388C71"/>
    <w:rsid w:val="00D0200D"/>
    <w:pPr>
      <w:widowControl w:val="0"/>
      <w:jc w:val="both"/>
    </w:pPr>
  </w:style>
  <w:style w:type="paragraph" w:customStyle="1" w:styleId="B57FA1FEA9F2476C9A6EA6BF6FC3FB8E3">
    <w:name w:val="B57FA1FEA9F2476C9A6EA6BF6FC3FB8E3"/>
    <w:rsid w:val="00D0200D"/>
    <w:pPr>
      <w:widowControl w:val="0"/>
      <w:jc w:val="both"/>
    </w:pPr>
  </w:style>
  <w:style w:type="paragraph" w:customStyle="1" w:styleId="67DF7AB5D94E4FF2B49E0ED04B70FCF2">
    <w:name w:val="67DF7AB5D94E4FF2B49E0ED04B70FCF2"/>
    <w:rsid w:val="00D0200D"/>
    <w:pPr>
      <w:widowControl w:val="0"/>
      <w:jc w:val="both"/>
    </w:pPr>
  </w:style>
  <w:style w:type="paragraph" w:customStyle="1" w:styleId="605704D5FB704C53999F0E77D9F42F8A">
    <w:name w:val="605704D5FB704C53999F0E77D9F42F8A"/>
    <w:rsid w:val="00D0200D"/>
    <w:pPr>
      <w:widowControl w:val="0"/>
      <w:jc w:val="both"/>
    </w:pPr>
  </w:style>
  <w:style w:type="paragraph" w:customStyle="1" w:styleId="F5278F510B724AAEA2329777680BB3289">
    <w:name w:val="F5278F510B724AAEA2329777680BB3289"/>
    <w:rsid w:val="00D0200D"/>
    <w:pPr>
      <w:widowControl w:val="0"/>
      <w:jc w:val="both"/>
    </w:pPr>
  </w:style>
  <w:style w:type="paragraph" w:customStyle="1" w:styleId="25A0D55012C340DBBB1EE65F6DF26610">
    <w:name w:val="25A0D55012C340DBBB1EE65F6DF26610"/>
    <w:rsid w:val="00D0200D"/>
    <w:pPr>
      <w:widowControl w:val="0"/>
      <w:jc w:val="both"/>
    </w:pPr>
  </w:style>
  <w:style w:type="paragraph" w:customStyle="1" w:styleId="546777BD0973424B98BC1DE2559E7FC7">
    <w:name w:val="546777BD0973424B98BC1DE2559E7FC7"/>
    <w:rsid w:val="00D0200D"/>
    <w:pPr>
      <w:widowControl w:val="0"/>
      <w:jc w:val="both"/>
    </w:pPr>
  </w:style>
  <w:style w:type="paragraph" w:customStyle="1" w:styleId="F5FD01790DED424BAF5EA662313F041310">
    <w:name w:val="F5FD01790DED424BAF5EA662313F041310"/>
    <w:rsid w:val="00D0200D"/>
    <w:pPr>
      <w:widowControl w:val="0"/>
      <w:jc w:val="both"/>
    </w:pPr>
  </w:style>
  <w:style w:type="paragraph" w:customStyle="1" w:styleId="1A4D9DA18DA94B9E9A100AFCACA3AC547">
    <w:name w:val="1A4D9DA18DA94B9E9A100AFCACA3AC547"/>
    <w:rsid w:val="00D0200D"/>
    <w:pPr>
      <w:widowControl w:val="0"/>
      <w:jc w:val="both"/>
    </w:pPr>
  </w:style>
  <w:style w:type="paragraph" w:customStyle="1" w:styleId="A28F6C2C414F4B29AA53933530473F008">
    <w:name w:val="A28F6C2C414F4B29AA53933530473F008"/>
    <w:rsid w:val="00D0200D"/>
    <w:pPr>
      <w:widowControl w:val="0"/>
      <w:jc w:val="both"/>
    </w:pPr>
  </w:style>
  <w:style w:type="paragraph" w:customStyle="1" w:styleId="76BA0D5E335D4D79B2EB4C93CEE3DD5A6">
    <w:name w:val="76BA0D5E335D4D79B2EB4C93CEE3DD5A6"/>
    <w:rsid w:val="00D0200D"/>
    <w:pPr>
      <w:widowControl w:val="0"/>
      <w:jc w:val="both"/>
    </w:pPr>
  </w:style>
  <w:style w:type="paragraph" w:customStyle="1" w:styleId="D39A4BED3FC54D3B95E2B3F623E388C72">
    <w:name w:val="D39A4BED3FC54D3B95E2B3F623E388C72"/>
    <w:rsid w:val="00D0200D"/>
    <w:pPr>
      <w:widowControl w:val="0"/>
      <w:jc w:val="both"/>
    </w:pPr>
  </w:style>
  <w:style w:type="paragraph" w:customStyle="1" w:styleId="B57FA1FEA9F2476C9A6EA6BF6FC3FB8E4">
    <w:name w:val="B57FA1FEA9F2476C9A6EA6BF6FC3FB8E4"/>
    <w:rsid w:val="00D0200D"/>
    <w:pPr>
      <w:widowControl w:val="0"/>
      <w:jc w:val="both"/>
    </w:pPr>
  </w:style>
  <w:style w:type="paragraph" w:customStyle="1" w:styleId="67DF7AB5D94E4FF2B49E0ED04B70FCF21">
    <w:name w:val="67DF7AB5D94E4FF2B49E0ED04B70FCF21"/>
    <w:rsid w:val="00D0200D"/>
    <w:pPr>
      <w:widowControl w:val="0"/>
      <w:jc w:val="both"/>
    </w:pPr>
  </w:style>
  <w:style w:type="paragraph" w:customStyle="1" w:styleId="9397FAA5F4E94AB1B0BDAC7AFC503D6B">
    <w:name w:val="9397FAA5F4E94AB1B0BDAC7AFC503D6B"/>
    <w:rsid w:val="00D0200D"/>
    <w:pPr>
      <w:widowControl w:val="0"/>
      <w:jc w:val="both"/>
    </w:pPr>
  </w:style>
  <w:style w:type="paragraph" w:customStyle="1" w:styleId="605704D5FB704C53999F0E77D9F42F8A1">
    <w:name w:val="605704D5FB704C53999F0E77D9F42F8A1"/>
    <w:rsid w:val="00D0200D"/>
    <w:pPr>
      <w:widowControl w:val="0"/>
      <w:jc w:val="both"/>
    </w:pPr>
  </w:style>
  <w:style w:type="paragraph" w:customStyle="1" w:styleId="F5278F510B724AAEA2329777680BB32810">
    <w:name w:val="F5278F510B724AAEA2329777680BB32810"/>
    <w:rsid w:val="00D0200D"/>
    <w:pPr>
      <w:widowControl w:val="0"/>
      <w:jc w:val="both"/>
    </w:pPr>
  </w:style>
  <w:style w:type="paragraph" w:customStyle="1" w:styleId="25A0D55012C340DBBB1EE65F6DF266101">
    <w:name w:val="25A0D55012C340DBBB1EE65F6DF266101"/>
    <w:rsid w:val="00D0200D"/>
    <w:pPr>
      <w:widowControl w:val="0"/>
      <w:jc w:val="both"/>
    </w:pPr>
  </w:style>
  <w:style w:type="paragraph" w:customStyle="1" w:styleId="546777BD0973424B98BC1DE2559E7FC71">
    <w:name w:val="546777BD0973424B98BC1DE2559E7FC71"/>
    <w:rsid w:val="00D0200D"/>
    <w:pPr>
      <w:widowControl w:val="0"/>
      <w:jc w:val="both"/>
    </w:pPr>
  </w:style>
  <w:style w:type="paragraph" w:customStyle="1" w:styleId="F5FD01790DED424BAF5EA662313F041311">
    <w:name w:val="F5FD01790DED424BAF5EA662313F041311"/>
    <w:rsid w:val="00D0200D"/>
    <w:pPr>
      <w:widowControl w:val="0"/>
      <w:jc w:val="both"/>
    </w:pPr>
  </w:style>
  <w:style w:type="paragraph" w:customStyle="1" w:styleId="1A4D9DA18DA94B9E9A100AFCACA3AC548">
    <w:name w:val="1A4D9DA18DA94B9E9A100AFCACA3AC548"/>
    <w:rsid w:val="00D0200D"/>
    <w:pPr>
      <w:widowControl w:val="0"/>
      <w:jc w:val="both"/>
    </w:pPr>
  </w:style>
  <w:style w:type="paragraph" w:customStyle="1" w:styleId="A28F6C2C414F4B29AA53933530473F009">
    <w:name w:val="A28F6C2C414F4B29AA53933530473F009"/>
    <w:rsid w:val="00D0200D"/>
    <w:pPr>
      <w:widowControl w:val="0"/>
      <w:jc w:val="both"/>
    </w:pPr>
  </w:style>
  <w:style w:type="paragraph" w:customStyle="1" w:styleId="76BA0D5E335D4D79B2EB4C93CEE3DD5A7">
    <w:name w:val="76BA0D5E335D4D79B2EB4C93CEE3DD5A7"/>
    <w:rsid w:val="00D0200D"/>
    <w:pPr>
      <w:widowControl w:val="0"/>
      <w:jc w:val="both"/>
    </w:pPr>
  </w:style>
  <w:style w:type="paragraph" w:customStyle="1" w:styleId="D39A4BED3FC54D3B95E2B3F623E388C73">
    <w:name w:val="D39A4BED3FC54D3B95E2B3F623E388C73"/>
    <w:rsid w:val="00D0200D"/>
    <w:pPr>
      <w:widowControl w:val="0"/>
      <w:jc w:val="both"/>
    </w:pPr>
  </w:style>
  <w:style w:type="paragraph" w:customStyle="1" w:styleId="B57FA1FEA9F2476C9A6EA6BF6FC3FB8E5">
    <w:name w:val="B57FA1FEA9F2476C9A6EA6BF6FC3FB8E5"/>
    <w:rsid w:val="00D0200D"/>
    <w:pPr>
      <w:widowControl w:val="0"/>
      <w:jc w:val="both"/>
    </w:pPr>
  </w:style>
  <w:style w:type="paragraph" w:customStyle="1" w:styleId="4E702A84514D480A8484A44942EFFFAD">
    <w:name w:val="4E702A84514D480A8484A44942EFFFAD"/>
    <w:rsid w:val="00D0200D"/>
    <w:pPr>
      <w:widowControl w:val="0"/>
      <w:jc w:val="both"/>
    </w:pPr>
  </w:style>
  <w:style w:type="paragraph" w:customStyle="1" w:styleId="67DF7AB5D94E4FF2B49E0ED04B70FCF22">
    <w:name w:val="67DF7AB5D94E4FF2B49E0ED04B70FCF22"/>
    <w:rsid w:val="00D0200D"/>
    <w:pPr>
      <w:widowControl w:val="0"/>
      <w:jc w:val="both"/>
    </w:pPr>
  </w:style>
  <w:style w:type="paragraph" w:customStyle="1" w:styleId="9397FAA5F4E94AB1B0BDAC7AFC503D6B1">
    <w:name w:val="9397FAA5F4E94AB1B0BDAC7AFC503D6B1"/>
    <w:rsid w:val="00D0200D"/>
    <w:pPr>
      <w:widowControl w:val="0"/>
      <w:jc w:val="both"/>
    </w:pPr>
  </w:style>
  <w:style w:type="paragraph" w:customStyle="1" w:styleId="605704D5FB704C53999F0E77D9F42F8A2">
    <w:name w:val="605704D5FB704C53999F0E77D9F42F8A2"/>
    <w:rsid w:val="00D0200D"/>
    <w:pPr>
      <w:widowControl w:val="0"/>
      <w:jc w:val="both"/>
    </w:pPr>
  </w:style>
  <w:style w:type="paragraph" w:customStyle="1" w:styleId="F5278F510B724AAEA2329777680BB32811">
    <w:name w:val="F5278F510B724AAEA2329777680BB32811"/>
    <w:rsid w:val="00D0200D"/>
    <w:pPr>
      <w:widowControl w:val="0"/>
      <w:jc w:val="both"/>
    </w:pPr>
  </w:style>
  <w:style w:type="paragraph" w:customStyle="1" w:styleId="25A0D55012C340DBBB1EE65F6DF266102">
    <w:name w:val="25A0D55012C340DBBB1EE65F6DF266102"/>
    <w:rsid w:val="00D0200D"/>
    <w:pPr>
      <w:widowControl w:val="0"/>
      <w:jc w:val="both"/>
    </w:pPr>
  </w:style>
  <w:style w:type="paragraph" w:customStyle="1" w:styleId="546777BD0973424B98BC1DE2559E7FC72">
    <w:name w:val="546777BD0973424B98BC1DE2559E7FC72"/>
    <w:rsid w:val="00D0200D"/>
    <w:pPr>
      <w:widowControl w:val="0"/>
      <w:jc w:val="both"/>
    </w:pPr>
  </w:style>
  <w:style w:type="paragraph" w:customStyle="1" w:styleId="F5FD01790DED424BAF5EA662313F041312">
    <w:name w:val="F5FD01790DED424BAF5EA662313F041312"/>
    <w:rsid w:val="00D0200D"/>
    <w:pPr>
      <w:widowControl w:val="0"/>
      <w:jc w:val="both"/>
    </w:pPr>
  </w:style>
  <w:style w:type="paragraph" w:customStyle="1" w:styleId="1A4D9DA18DA94B9E9A100AFCACA3AC549">
    <w:name w:val="1A4D9DA18DA94B9E9A100AFCACA3AC549"/>
    <w:rsid w:val="00D0200D"/>
    <w:pPr>
      <w:widowControl w:val="0"/>
      <w:jc w:val="both"/>
    </w:pPr>
  </w:style>
  <w:style w:type="paragraph" w:customStyle="1" w:styleId="A28F6C2C414F4B29AA53933530473F0010">
    <w:name w:val="A28F6C2C414F4B29AA53933530473F0010"/>
    <w:rsid w:val="00D0200D"/>
    <w:pPr>
      <w:widowControl w:val="0"/>
      <w:jc w:val="both"/>
    </w:pPr>
  </w:style>
  <w:style w:type="paragraph" w:customStyle="1" w:styleId="76BA0D5E335D4D79B2EB4C93CEE3DD5A8">
    <w:name w:val="76BA0D5E335D4D79B2EB4C93CEE3DD5A8"/>
    <w:rsid w:val="00D0200D"/>
    <w:pPr>
      <w:widowControl w:val="0"/>
      <w:jc w:val="both"/>
    </w:pPr>
  </w:style>
  <w:style w:type="paragraph" w:customStyle="1" w:styleId="D39A4BED3FC54D3B95E2B3F623E388C74">
    <w:name w:val="D39A4BED3FC54D3B95E2B3F623E388C74"/>
    <w:rsid w:val="00D0200D"/>
    <w:pPr>
      <w:widowControl w:val="0"/>
      <w:jc w:val="both"/>
    </w:pPr>
  </w:style>
  <w:style w:type="paragraph" w:customStyle="1" w:styleId="B57FA1FEA9F2476C9A6EA6BF6FC3FB8E6">
    <w:name w:val="B57FA1FEA9F2476C9A6EA6BF6FC3FB8E6"/>
    <w:rsid w:val="00D0200D"/>
    <w:pPr>
      <w:widowControl w:val="0"/>
      <w:jc w:val="both"/>
    </w:pPr>
  </w:style>
  <w:style w:type="paragraph" w:customStyle="1" w:styleId="4E702A84514D480A8484A44942EFFFAD1">
    <w:name w:val="4E702A84514D480A8484A44942EFFFAD1"/>
    <w:rsid w:val="00D0200D"/>
    <w:pPr>
      <w:widowControl w:val="0"/>
      <w:jc w:val="both"/>
    </w:pPr>
  </w:style>
  <w:style w:type="paragraph" w:customStyle="1" w:styleId="67DF7AB5D94E4FF2B49E0ED04B70FCF23">
    <w:name w:val="67DF7AB5D94E4FF2B49E0ED04B70FCF23"/>
    <w:rsid w:val="00D0200D"/>
    <w:pPr>
      <w:widowControl w:val="0"/>
      <w:jc w:val="both"/>
    </w:pPr>
  </w:style>
  <w:style w:type="paragraph" w:customStyle="1" w:styleId="9397FAA5F4E94AB1B0BDAC7AFC503D6B2">
    <w:name w:val="9397FAA5F4E94AB1B0BDAC7AFC503D6B2"/>
    <w:rsid w:val="00D0200D"/>
    <w:pPr>
      <w:widowControl w:val="0"/>
      <w:jc w:val="both"/>
    </w:pPr>
  </w:style>
  <w:style w:type="paragraph" w:customStyle="1" w:styleId="AC51F271BAED4099A43283731315127B">
    <w:name w:val="AC51F271BAED4099A43283731315127B"/>
    <w:rsid w:val="00D0200D"/>
    <w:pPr>
      <w:widowControl w:val="0"/>
      <w:jc w:val="both"/>
    </w:pPr>
  </w:style>
  <w:style w:type="paragraph" w:customStyle="1" w:styleId="605704D5FB704C53999F0E77D9F42F8A3">
    <w:name w:val="605704D5FB704C53999F0E77D9F42F8A3"/>
    <w:rsid w:val="00D0200D"/>
    <w:pPr>
      <w:widowControl w:val="0"/>
      <w:jc w:val="both"/>
    </w:pPr>
  </w:style>
  <w:style w:type="paragraph" w:customStyle="1" w:styleId="F5278F510B724AAEA2329777680BB32812">
    <w:name w:val="F5278F510B724AAEA2329777680BB32812"/>
    <w:rsid w:val="00D0200D"/>
    <w:pPr>
      <w:widowControl w:val="0"/>
      <w:jc w:val="both"/>
    </w:pPr>
  </w:style>
  <w:style w:type="paragraph" w:customStyle="1" w:styleId="25A0D55012C340DBBB1EE65F6DF266103">
    <w:name w:val="25A0D55012C340DBBB1EE65F6DF266103"/>
    <w:rsid w:val="00D0200D"/>
    <w:pPr>
      <w:widowControl w:val="0"/>
      <w:jc w:val="both"/>
    </w:pPr>
  </w:style>
  <w:style w:type="paragraph" w:customStyle="1" w:styleId="546777BD0973424B98BC1DE2559E7FC73">
    <w:name w:val="546777BD0973424B98BC1DE2559E7FC73"/>
    <w:rsid w:val="00D0200D"/>
    <w:pPr>
      <w:widowControl w:val="0"/>
      <w:jc w:val="both"/>
    </w:pPr>
  </w:style>
  <w:style w:type="paragraph" w:customStyle="1" w:styleId="F5FD01790DED424BAF5EA662313F041313">
    <w:name w:val="F5FD01790DED424BAF5EA662313F041313"/>
    <w:rsid w:val="0087124C"/>
    <w:pPr>
      <w:widowControl w:val="0"/>
      <w:jc w:val="both"/>
    </w:pPr>
  </w:style>
  <w:style w:type="paragraph" w:customStyle="1" w:styleId="1A4D9DA18DA94B9E9A100AFCACA3AC5410">
    <w:name w:val="1A4D9DA18DA94B9E9A100AFCACA3AC5410"/>
    <w:rsid w:val="0087124C"/>
    <w:pPr>
      <w:widowControl w:val="0"/>
      <w:jc w:val="both"/>
    </w:pPr>
  </w:style>
  <w:style w:type="paragraph" w:customStyle="1" w:styleId="A28F6C2C414F4B29AA53933530473F0011">
    <w:name w:val="A28F6C2C414F4B29AA53933530473F0011"/>
    <w:rsid w:val="0087124C"/>
    <w:pPr>
      <w:widowControl w:val="0"/>
      <w:jc w:val="both"/>
    </w:pPr>
  </w:style>
  <w:style w:type="paragraph" w:customStyle="1" w:styleId="76BA0D5E335D4D79B2EB4C93CEE3DD5A9">
    <w:name w:val="76BA0D5E335D4D79B2EB4C93CEE3DD5A9"/>
    <w:rsid w:val="0087124C"/>
    <w:pPr>
      <w:widowControl w:val="0"/>
      <w:jc w:val="both"/>
    </w:pPr>
  </w:style>
  <w:style w:type="paragraph" w:customStyle="1" w:styleId="D39A4BED3FC54D3B95E2B3F623E388C75">
    <w:name w:val="D39A4BED3FC54D3B95E2B3F623E388C75"/>
    <w:rsid w:val="0087124C"/>
    <w:pPr>
      <w:widowControl w:val="0"/>
      <w:jc w:val="both"/>
    </w:pPr>
  </w:style>
  <w:style w:type="paragraph" w:customStyle="1" w:styleId="B57FA1FEA9F2476C9A6EA6BF6FC3FB8E7">
    <w:name w:val="B57FA1FEA9F2476C9A6EA6BF6FC3FB8E7"/>
    <w:rsid w:val="0087124C"/>
    <w:pPr>
      <w:widowControl w:val="0"/>
      <w:jc w:val="both"/>
    </w:pPr>
  </w:style>
  <w:style w:type="paragraph" w:customStyle="1" w:styleId="4E702A84514D480A8484A44942EFFFAD2">
    <w:name w:val="4E702A84514D480A8484A44942EFFFAD2"/>
    <w:rsid w:val="0087124C"/>
    <w:pPr>
      <w:widowControl w:val="0"/>
      <w:jc w:val="both"/>
    </w:pPr>
  </w:style>
  <w:style w:type="paragraph" w:customStyle="1" w:styleId="67DF7AB5D94E4FF2B49E0ED04B70FCF24">
    <w:name w:val="67DF7AB5D94E4FF2B49E0ED04B70FCF24"/>
    <w:rsid w:val="0087124C"/>
    <w:pPr>
      <w:widowControl w:val="0"/>
      <w:jc w:val="both"/>
    </w:pPr>
  </w:style>
  <w:style w:type="paragraph" w:customStyle="1" w:styleId="9397FAA5F4E94AB1B0BDAC7AFC503D6B3">
    <w:name w:val="9397FAA5F4E94AB1B0BDAC7AFC503D6B3"/>
    <w:rsid w:val="0087124C"/>
    <w:pPr>
      <w:widowControl w:val="0"/>
      <w:jc w:val="both"/>
    </w:pPr>
  </w:style>
  <w:style w:type="paragraph" w:customStyle="1" w:styleId="AC51F271BAED4099A43283731315127B1">
    <w:name w:val="AC51F271BAED4099A43283731315127B1"/>
    <w:rsid w:val="0087124C"/>
    <w:pPr>
      <w:widowControl w:val="0"/>
      <w:jc w:val="both"/>
    </w:pPr>
  </w:style>
  <w:style w:type="paragraph" w:customStyle="1" w:styleId="605704D5FB704C53999F0E77D9F42F8A4">
    <w:name w:val="605704D5FB704C53999F0E77D9F42F8A4"/>
    <w:rsid w:val="0087124C"/>
    <w:pPr>
      <w:widowControl w:val="0"/>
      <w:jc w:val="both"/>
    </w:pPr>
  </w:style>
  <w:style w:type="paragraph" w:customStyle="1" w:styleId="F5278F510B724AAEA2329777680BB32813">
    <w:name w:val="F5278F510B724AAEA2329777680BB32813"/>
    <w:rsid w:val="0087124C"/>
    <w:pPr>
      <w:widowControl w:val="0"/>
      <w:jc w:val="both"/>
    </w:pPr>
  </w:style>
  <w:style w:type="paragraph" w:customStyle="1" w:styleId="25A0D55012C340DBBB1EE65F6DF266104">
    <w:name w:val="25A0D55012C340DBBB1EE65F6DF266104"/>
    <w:rsid w:val="0087124C"/>
    <w:pPr>
      <w:widowControl w:val="0"/>
      <w:jc w:val="both"/>
    </w:pPr>
  </w:style>
  <w:style w:type="paragraph" w:customStyle="1" w:styleId="546777BD0973424B98BC1DE2559E7FC74">
    <w:name w:val="546777BD0973424B98BC1DE2559E7FC74"/>
    <w:rsid w:val="0087124C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N</dc:creator>
  <cp:keywords/>
  <dc:description/>
  <cp:lastModifiedBy>y N</cp:lastModifiedBy>
  <cp:revision>8</cp:revision>
  <dcterms:created xsi:type="dcterms:W3CDTF">2018-07-23T04:48:00Z</dcterms:created>
  <dcterms:modified xsi:type="dcterms:W3CDTF">2018-08-31T07:23:00Z</dcterms:modified>
</cp:coreProperties>
</file>